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463388673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nb-NO"/>
          <w14:ligatures w14:val="none"/>
        </w:rPr>
      </w:sdtEndPr>
      <w:sdtContent>
        <w:p w14:paraId="1A176D8B" w14:textId="18730526" w:rsidR="00BF26E4" w:rsidRDefault="00BF26E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FD23787" wp14:editId="1CBD769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6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442325A" w14:textId="1F25F59E" w:rsidR="00BF26E4" w:rsidRDefault="00BF26E4" w:rsidP="00BF26E4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osmin-Ionel Enachescu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156082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350E2F5" w14:textId="5F6EEEE7" w:rsidR="00BF26E4" w:rsidRDefault="00BF26E4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156082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156082" w:themeColor="accent1"/>
                                          <w:sz w:val="72"/>
                                          <w:szCs w:val="72"/>
                                        </w:rPr>
                                        <w:t>Imi shitpoststatu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FD23787" id="Group 62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156082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156082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442325A" w14:textId="1F25F59E" w:rsidR="00BF26E4" w:rsidRDefault="00BF26E4" w:rsidP="00BF26E4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Cosmin-Ionel Enachescu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156082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350E2F5" w14:textId="5F6EEEE7" w:rsidR="00BF26E4" w:rsidRDefault="00BF26E4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156082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156082" w:themeColor="accent1"/>
                                    <w:sz w:val="72"/>
                                    <w:szCs w:val="72"/>
                                  </w:rPr>
                                  <w:t>Imi shitpoststatu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AC88B67" w14:textId="77777777" w:rsidR="003C5D39" w:rsidRDefault="00BF26E4">
          <w:pPr>
            <w:rPr>
              <w:rFonts w:ascii="Times New Roman" w:eastAsia="Times New Roman" w:hAnsi="Times New Roman" w:cs="Times New Roman"/>
              <w:b/>
              <w:bCs/>
              <w:kern w:val="36"/>
              <w:sz w:val="48"/>
              <w:szCs w:val="48"/>
              <w:lang w:val="nb-NO"/>
              <w14:ligatures w14:val="none"/>
            </w:rPr>
          </w:pPr>
          <w:r w:rsidRPr="00BF26E4">
            <w:rPr>
              <w:rFonts w:ascii="Times New Roman" w:eastAsia="Times New Roman" w:hAnsi="Times New Roman" w:cs="Times New Roman"/>
              <w:b/>
              <w:bCs/>
              <w:noProof/>
              <w:kern w:val="36"/>
              <w:sz w:val="48"/>
              <w:szCs w:val="48"/>
              <w:lang w:val="nb-NO"/>
              <w14:ligatures w14:val="none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06F714EA" wp14:editId="1DCB2B3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242310</wp:posOffset>
                    </wp:positionV>
                    <wp:extent cx="2360930" cy="297180"/>
                    <wp:effectExtent l="0" t="0" r="22860" b="266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2971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096E916" w14:textId="3CDA4645" w:rsidR="00BF26E4" w:rsidRDefault="00BF26E4" w:rsidP="00BF26E4">
                                <w:pPr>
                                  <w:jc w:val="center"/>
                                </w:pPr>
                                <w:r>
                                  <w:t>Vår 202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6F714EA" id="Text Box 2" o:spid="_x0000_s1030" type="#_x0000_t202" style="position:absolute;margin-left:0;margin-top:255.3pt;width:185.9pt;height:23.4pt;z-index:251661312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" strokecolor="white [3212]">
                    <v:textbox>
                      <w:txbxContent>
                        <w:p w14:paraId="6096E916" w14:textId="3CDA4645" w:rsidR="00BF26E4" w:rsidRDefault="00BF26E4" w:rsidP="00BF26E4">
                          <w:pPr>
                            <w:jc w:val="center"/>
                          </w:pPr>
                          <w:r>
                            <w:t>Vår 2024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rFonts w:ascii="Times New Roman" w:eastAsia="Times New Roman" w:hAnsi="Times New Roman" w:cs="Times New Roman"/>
              <w:b/>
              <w:bCs/>
              <w:kern w:val="36"/>
              <w:sz w:val="48"/>
              <w:szCs w:val="48"/>
              <w:lang w:val="nb-NO"/>
              <w14:ligatures w14:val="none"/>
            </w:rPr>
            <w:br w:type="page"/>
          </w:r>
        </w:p>
        <w:sdt>
          <w:sdtPr>
            <w:id w:val="783695711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HAnsi" w:hAnsiTheme="minorHAnsi" w:cstheme="minorBidi"/>
              <w:b/>
              <w:bCs/>
              <w:noProof/>
              <w:color w:val="auto"/>
              <w:kern w:val="2"/>
              <w:sz w:val="22"/>
              <w:szCs w:val="22"/>
              <w14:ligatures w14:val="standardContextual"/>
            </w:rPr>
          </w:sdtEndPr>
          <w:sdtContent>
            <w:p w14:paraId="1A043393" w14:textId="78D826F3" w:rsidR="00F8045C" w:rsidRDefault="00F8045C">
              <w:pPr>
                <w:pStyle w:val="TOCHeading"/>
              </w:pPr>
              <w:r>
                <w:t>Table of Contents</w:t>
              </w:r>
            </w:p>
            <w:p w14:paraId="39A06AB0" w14:textId="77777777" w:rsidR="00F8045C" w:rsidRPr="00F8045C" w:rsidRDefault="00F8045C" w:rsidP="00F8045C"/>
            <w:p w14:paraId="1EBA0F59" w14:textId="0FA7C4A5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66580154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Prosjektrapport for IMI Shitpoststat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EB81E7" w14:textId="7EB6A4C7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55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Prosjektbeskrivel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E35A13" w14:textId="2B438FDE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56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Motivasj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0037EF7" w14:textId="0ED53402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57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Kort om teknologival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12AB182" w14:textId="445D4FAB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58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Eventuelt samarbei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DE891A8" w14:textId="59FFFCBB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59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Eksterne avhengighe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5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E28B42B" w14:textId="3AC52BE4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0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Prosjektpla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94C32B" w14:textId="141FBCD4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1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Dokumentasj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81011AE" w14:textId="6C17EB33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2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Nettverkstegn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A5E1204" w14:textId="632CC7BF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4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Backup-rutin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5E5EA7C" w14:textId="1E55ACCF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5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Teknisk dokumentasj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0617862" w14:textId="07CE928B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6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Brukerveiledning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53F934" w14:textId="67DFCD79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7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Relevante lenk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E8C232B" w14:textId="15E143C9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8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Kartlegging av lovverk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12E1C50" w14:textId="1FADDC86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69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ilke lover og regler må dere som systemeiere kjenne til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6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100EDEC" w14:textId="74D98272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0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ilke grep må gjøres for å oppfylle lovverket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BB44DCE" w14:textId="24BC92D5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1" w:history="1">
                <w:r w:rsidRPr="00534DCF">
                  <w:rPr>
                    <w:rStyle w:val="Hyperlink"/>
                    <w:rFonts w:eastAsia="Times New Roman"/>
                    <w:noProof/>
                  </w:rPr>
                  <w:t>Risikoanalyse og tiltakspla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F198DDD" w14:textId="7FC0E4AD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2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</w:rPr>
                  <w:t>Risikoanaly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2640957" w14:textId="443F6BFF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3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</w:rPr>
                  <w:t>Tiltakspla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2C70EF8" w14:textId="3634C884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4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Egenevaluer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9961B0E" w14:textId="0CA95D6F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5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ar du vært effektiv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E98D58E" w14:textId="566EC5A7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6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a har du slitt me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4590E4" w14:textId="7EA66D07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7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or har du gjort det br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FD4284F" w14:textId="10527870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8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a har du blitt bedre på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91B425B" w14:textId="26B27423" w:rsidR="00F8045C" w:rsidRDefault="00F8045C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79" w:history="1">
                <w:r w:rsidRPr="00534DCF">
                  <w:rPr>
                    <w:rStyle w:val="Hyperlink"/>
                    <w:rFonts w:ascii="Times New Roman" w:eastAsia="Times New Roman" w:hAnsi="Times New Roman"/>
                    <w:b/>
                    <w:bCs/>
                    <w:noProof/>
                    <w:lang w:val="nb-NO"/>
                  </w:rPr>
                  <w:t>Hva ville du gjort annerled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7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CD6703" w14:textId="3C855AB5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80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Veiledning for lærling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8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3F5C2A6" w14:textId="70CE67F6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81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Mer om lovverk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8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3904A3" w14:textId="7E2A8834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82" w:history="1">
                <w:r w:rsidRPr="00534DCF">
                  <w:rPr>
                    <w:rStyle w:val="Hyperlink"/>
                    <w:rFonts w:eastAsia="Times New Roman"/>
                    <w:noProof/>
                    <w:lang w:val="nb-NO"/>
                  </w:rPr>
                  <w:t>Databa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8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473D31B" w14:textId="6626FF0F" w:rsidR="00F8045C" w:rsidRDefault="00F8045C">
              <w:pPr>
                <w:pStyle w:val="TOC1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  <w:hyperlink w:anchor="_Toc166580183" w:history="1">
                <w:r w:rsidRPr="00534DCF">
                  <w:rPr>
                    <w:rStyle w:val="Hyperlink"/>
                    <w:noProof/>
                  </w:rPr>
                  <w:t>Database Schema for IMISHITPOSTSTAT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6658018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3A5891" w14:textId="5622039E" w:rsidR="00F8045C" w:rsidRDefault="00F8045C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  <w:kern w:val="2"/>
                  <w:sz w:val="24"/>
                  <w:szCs w:val="24"/>
                  <w14:ligatures w14:val="standardContextual"/>
                </w:rPr>
              </w:pPr>
            </w:p>
            <w:p w14:paraId="2E3B5F7A" w14:textId="57F54EAD" w:rsidR="00F8045C" w:rsidRDefault="00F8045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5B1D38C7" w14:textId="617DABB9" w:rsidR="00BF26E4" w:rsidRDefault="00000000">
          <w:pPr>
            <w:rPr>
              <w:rFonts w:ascii="Times New Roman" w:eastAsia="Times New Roman" w:hAnsi="Times New Roman" w:cs="Times New Roman"/>
              <w:b/>
              <w:bCs/>
              <w:kern w:val="36"/>
              <w:sz w:val="48"/>
              <w:szCs w:val="48"/>
              <w:lang w:val="nb-NO"/>
              <w14:ligatures w14:val="none"/>
            </w:rPr>
          </w:pPr>
        </w:p>
      </w:sdtContent>
    </w:sdt>
    <w:p w14:paraId="3B3C8BF3" w14:textId="3F579BA4" w:rsidR="00462735" w:rsidRPr="00462735" w:rsidRDefault="00462735" w:rsidP="003C5D39">
      <w:pPr>
        <w:pStyle w:val="Heading1"/>
        <w:rPr>
          <w:rFonts w:eastAsia="Times New Roman"/>
          <w:lang w:val="nb-NO"/>
        </w:rPr>
      </w:pPr>
      <w:bookmarkStart w:id="0" w:name="_Ref166580093"/>
      <w:bookmarkStart w:id="1" w:name="_Toc166580154"/>
      <w:r w:rsidRPr="00462735">
        <w:rPr>
          <w:rFonts w:eastAsia="Times New Roman"/>
          <w:lang w:val="nb-NO"/>
        </w:rPr>
        <w:t>Prosjektrapport for IMI Shitpoststatus</w:t>
      </w:r>
      <w:bookmarkEnd w:id="0"/>
      <w:bookmarkEnd w:id="1"/>
    </w:p>
    <w:p w14:paraId="1CD1AB24" w14:textId="77777777" w:rsidR="00462735" w:rsidRPr="00462735" w:rsidRDefault="00462735" w:rsidP="003C5D39">
      <w:pPr>
        <w:pStyle w:val="Heading2"/>
        <w:rPr>
          <w:rFonts w:eastAsia="Times New Roman"/>
          <w:lang w:val="nb-NO"/>
        </w:rPr>
      </w:pPr>
      <w:bookmarkStart w:id="2" w:name="_Ref166580095"/>
      <w:bookmarkStart w:id="3" w:name="_Toc166580155"/>
      <w:r w:rsidRPr="00462735">
        <w:rPr>
          <w:rFonts w:eastAsia="Times New Roman"/>
          <w:lang w:val="nb-NO"/>
        </w:rPr>
        <w:t>Prosjektbeskrivelse</w:t>
      </w:r>
      <w:bookmarkEnd w:id="2"/>
      <w:bookmarkEnd w:id="3"/>
    </w:p>
    <w:p w14:paraId="329F50F5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4" w:name="_Toc166580156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Motivasjon</w:t>
      </w:r>
      <w:bookmarkEnd w:id="4"/>
    </w:p>
    <w:p w14:paraId="24F1886B" w14:textId="0C0EFC33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Formålet med IMI Shitpoststatus (tidligere kjent som cars4u) er å skape en plattform hvor 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alle 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kan diskutere og dele informasjon om 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shitpost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. Nettstedet vil tilby en brukerengasjerende opplevelse med funksjoner som innlegg, likes, og kommentarer.</w:t>
      </w:r>
    </w:p>
    <w:p w14:paraId="610B3A4D" w14:textId="77777777" w:rsidR="00462735" w:rsidRPr="00462735" w:rsidRDefault="00462735" w:rsidP="003C5D39">
      <w:pPr>
        <w:pStyle w:val="Heading2"/>
        <w:rPr>
          <w:rFonts w:eastAsia="Times New Roman"/>
          <w:lang w:val="nb-NO"/>
        </w:rPr>
      </w:pPr>
      <w:bookmarkStart w:id="5" w:name="_Ref166580097"/>
      <w:bookmarkStart w:id="6" w:name="_Toc166580157"/>
      <w:r w:rsidRPr="00462735">
        <w:rPr>
          <w:rFonts w:eastAsia="Times New Roman"/>
          <w:lang w:val="nb-NO"/>
        </w:rPr>
        <w:t>Kort om teknologivalg</w:t>
      </w:r>
      <w:bookmarkEnd w:id="5"/>
      <w:bookmarkEnd w:id="6"/>
    </w:p>
    <w:p w14:paraId="06C8761D" w14:textId="137B52FC" w:rsidR="00462735" w:rsidRPr="00462735" w:rsidRDefault="009B0176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eg</w:t>
      </w:r>
      <w:r w:rsidR="00462735"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har valgt følgende teknologier for å bygge nettstedet:</w:t>
      </w:r>
    </w:p>
    <w:p w14:paraId="5367FDB7" w14:textId="77777777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ckend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HP 8.2</w:t>
      </w:r>
    </w:p>
    <w:p w14:paraId="577D44BF" w14:textId="5B2339BF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ontend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TML, CSS, JavaScript, 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JAX</w:t>
      </w:r>
    </w:p>
    <w:p w14:paraId="7BC34978" w14:textId="77777777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base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ySQL</w:t>
      </w:r>
    </w:p>
    <w:p w14:paraId="0DE68AFD" w14:textId="2BA1E056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rver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bain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pache</w:t>
      </w:r>
    </w:p>
    <w:p w14:paraId="606ED244" w14:textId="77777777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irtualisering</w:t>
      </w:r>
      <w:proofErr w:type="spellEnd"/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yper-V Manager</w:t>
      </w:r>
    </w:p>
    <w:p w14:paraId="16856A0D" w14:textId="77777777" w:rsidR="00462735" w:rsidRPr="00462735" w:rsidRDefault="00462735" w:rsidP="004627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jernstyring</w:t>
      </w:r>
      <w:proofErr w:type="spellEnd"/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SH via Git BASH</w:t>
      </w:r>
    </w:p>
    <w:p w14:paraId="1742250E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7" w:name="_Ref166580099"/>
      <w:bookmarkStart w:id="8" w:name="_Toc166580158"/>
      <w:proofErr w:type="spellStart"/>
      <w:r w:rsidRPr="00462735">
        <w:rPr>
          <w:rFonts w:eastAsia="Times New Roman"/>
        </w:rPr>
        <w:t>Eventuelt</w:t>
      </w:r>
      <w:proofErr w:type="spellEnd"/>
      <w:r w:rsidRPr="00462735">
        <w:rPr>
          <w:rFonts w:eastAsia="Times New Roman"/>
        </w:rPr>
        <w:t xml:space="preserve"> </w:t>
      </w:r>
      <w:proofErr w:type="spellStart"/>
      <w:r w:rsidRPr="00462735">
        <w:rPr>
          <w:rFonts w:eastAsia="Times New Roman"/>
        </w:rPr>
        <w:t>samarbeid</w:t>
      </w:r>
      <w:bookmarkEnd w:id="7"/>
      <w:bookmarkEnd w:id="8"/>
      <w:proofErr w:type="spellEnd"/>
    </w:p>
    <w:p w14:paraId="5F9443A1" w14:textId="77777777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Prosjektet er utført individuelt uten samarbeidspartnere.</w:t>
      </w:r>
    </w:p>
    <w:p w14:paraId="55F36482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9" w:name="_Ref166580101"/>
      <w:bookmarkStart w:id="10" w:name="_Toc166580159"/>
      <w:proofErr w:type="spellStart"/>
      <w:r w:rsidRPr="00462735">
        <w:rPr>
          <w:rFonts w:eastAsia="Times New Roman"/>
        </w:rPr>
        <w:t>Eksterne</w:t>
      </w:r>
      <w:proofErr w:type="spellEnd"/>
      <w:r w:rsidRPr="00462735">
        <w:rPr>
          <w:rFonts w:eastAsia="Times New Roman"/>
        </w:rPr>
        <w:t xml:space="preserve"> </w:t>
      </w:r>
      <w:proofErr w:type="spellStart"/>
      <w:r w:rsidRPr="00462735">
        <w:rPr>
          <w:rFonts w:eastAsia="Times New Roman"/>
        </w:rPr>
        <w:t>avhengigheter</w:t>
      </w:r>
      <w:bookmarkEnd w:id="9"/>
      <w:bookmarkEnd w:id="10"/>
      <w:proofErr w:type="spellEnd"/>
    </w:p>
    <w:p w14:paraId="7563B414" w14:textId="77777777" w:rsidR="00462735" w:rsidRPr="00462735" w:rsidRDefault="00462735" w:rsidP="004627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ySQL Database Server</w:t>
      </w:r>
    </w:p>
    <w:p w14:paraId="0D004FD7" w14:textId="77777777" w:rsidR="00462735" w:rsidRPr="00462735" w:rsidRDefault="00462735" w:rsidP="004627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ache Web Server</w:t>
      </w:r>
    </w:p>
    <w:p w14:paraId="6003A639" w14:textId="77777777" w:rsidR="00462735" w:rsidRPr="00462735" w:rsidRDefault="00462735" w:rsidP="004627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HP 8.2</w:t>
      </w:r>
    </w:p>
    <w:p w14:paraId="070CBE9D" w14:textId="77777777" w:rsidR="00462735" w:rsidRPr="00462735" w:rsidRDefault="00462735" w:rsidP="004627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yper-V Manager for </w:t>
      </w: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rtualisering</w:t>
      </w:r>
      <w:proofErr w:type="spellEnd"/>
    </w:p>
    <w:p w14:paraId="0EF941B7" w14:textId="77777777" w:rsidR="00462735" w:rsidRPr="00462735" w:rsidRDefault="00462735" w:rsidP="004627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SSH via Git BASH for fjernstyring</w:t>
      </w:r>
    </w:p>
    <w:p w14:paraId="0B5AB132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11" w:name="_Ref166580102"/>
      <w:bookmarkStart w:id="12" w:name="_Toc166580160"/>
      <w:proofErr w:type="spellStart"/>
      <w:r w:rsidRPr="00462735">
        <w:rPr>
          <w:rFonts w:eastAsia="Times New Roman"/>
        </w:rPr>
        <w:t>Prosjektplan</w:t>
      </w:r>
      <w:bookmarkEnd w:id="11"/>
      <w:bookmarkEnd w:id="12"/>
      <w:proofErr w:type="spellEnd"/>
    </w:p>
    <w:p w14:paraId="602FD967" w14:textId="77777777" w:rsidR="00462735" w:rsidRPr="00462735" w:rsidRDefault="00462735" w:rsidP="004627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Januar 2024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Oppsett av utviklingsmiljø og grunnleggende serverkonfigurasjon.</w:t>
      </w:r>
    </w:p>
    <w:p w14:paraId="26B4248E" w14:textId="77777777" w:rsidR="00462735" w:rsidRPr="00462735" w:rsidRDefault="00462735" w:rsidP="004627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Februar 2024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Implementering av brukerregistrering og innloggingssystem.</w:t>
      </w:r>
    </w:p>
    <w:p w14:paraId="67EB10C8" w14:textId="77777777" w:rsidR="00462735" w:rsidRPr="00462735" w:rsidRDefault="00462735" w:rsidP="004627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Mars 2024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Opprettelse av innleggssystem, med mulighet for å legge til bilder og beskrivelser.</w:t>
      </w:r>
    </w:p>
    <w:p w14:paraId="3FEFC783" w14:textId="77777777" w:rsidR="00462735" w:rsidRPr="00462735" w:rsidRDefault="00462735" w:rsidP="004627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lastRenderedPageBreak/>
        <w:t>April 2024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Implementering av likes/dislikes funksjonalitet og forberedelse til live presentasjon.</w:t>
      </w:r>
    </w:p>
    <w:p w14:paraId="6CC5B3EB" w14:textId="4E40891C" w:rsidR="00462735" w:rsidRPr="00462735" w:rsidRDefault="00462735" w:rsidP="004627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Mai 2024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Utvikling av svarsystem for innlegg og forbedring av eksisterende funksjoner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+ testing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.</w:t>
      </w:r>
    </w:p>
    <w:p w14:paraId="0CBE6453" w14:textId="77777777" w:rsidR="00462735" w:rsidRPr="00462735" w:rsidRDefault="00462735" w:rsidP="003C5D39">
      <w:pPr>
        <w:pStyle w:val="Heading1"/>
        <w:rPr>
          <w:rFonts w:eastAsia="Times New Roman"/>
          <w:lang w:val="nb-NO"/>
        </w:rPr>
      </w:pPr>
      <w:bookmarkStart w:id="13" w:name="_Toc166580161"/>
      <w:r w:rsidRPr="00462735">
        <w:rPr>
          <w:rFonts w:eastAsia="Times New Roman"/>
          <w:lang w:val="nb-NO"/>
        </w:rPr>
        <w:t>Dokumentasjon</w:t>
      </w:r>
      <w:bookmarkEnd w:id="13"/>
    </w:p>
    <w:p w14:paraId="7DEB6C8E" w14:textId="17A6550C" w:rsidR="009B0176" w:rsidRPr="009B0176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14" w:name="_Toc166580162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Nettverkstegning</w:t>
      </w:r>
      <w:bookmarkEnd w:id="14"/>
    </w:p>
    <w:p w14:paraId="291A353E" w14:textId="2B51D880" w:rsidR="009B0176" w:rsidRPr="00462735" w:rsidRDefault="009B0176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15" w:name="_Toc166580163"/>
      <w:r>
        <w:rPr>
          <w:rFonts w:ascii="Times New Roman" w:eastAsia="Times New Roman" w:hAnsi="Times New Roman" w:cs="Times New Roman"/>
          <w:b/>
          <w:bCs/>
          <w:noProof/>
          <w:kern w:val="0"/>
          <w:sz w:val="27"/>
          <w:szCs w:val="27"/>
          <w:lang w:val="nb-NO"/>
        </w:rPr>
        <w:drawing>
          <wp:inline distT="0" distB="0" distL="0" distR="0" wp14:anchorId="5976E7FA" wp14:editId="040BE49B">
            <wp:extent cx="6851650" cy="2811634"/>
            <wp:effectExtent l="0" t="0" r="6350" b="8255"/>
            <wp:docPr id="1976702963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702963" name="Picture 1" descr="A computer screen 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3" t="34872" r="18076" b="20228"/>
                    <a:stretch/>
                  </pic:blipFill>
                  <pic:spPr bwMode="auto">
                    <a:xfrm>
                      <a:off x="0" y="0"/>
                      <a:ext cx="6909156" cy="2835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5"/>
    </w:p>
    <w:p w14:paraId="31D99D32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16" w:name="_Toc166580164"/>
      <w:r w:rsidRPr="00462735">
        <w:rPr>
          <w:rFonts w:eastAsia="Times New Roman"/>
        </w:rPr>
        <w:t>Backup-</w:t>
      </w:r>
      <w:proofErr w:type="spellStart"/>
      <w:r w:rsidRPr="00462735">
        <w:rPr>
          <w:rFonts w:eastAsia="Times New Roman"/>
        </w:rPr>
        <w:t>rutiner</w:t>
      </w:r>
      <w:bookmarkEnd w:id="16"/>
      <w:proofErr w:type="spellEnd"/>
    </w:p>
    <w:p w14:paraId="04704A27" w14:textId="43D69B31" w:rsidR="00462735" w:rsidRPr="00462735" w:rsidRDefault="009B0176" w:rsidP="0046273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Månedlige</w:t>
      </w:r>
      <w:r w:rsidR="00462735"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 xml:space="preserve"> backups</w:t>
      </w:r>
      <w:r w:rsidR="00462735"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av MySQL databasen til en lokal disk.</w:t>
      </w:r>
    </w:p>
    <w:p w14:paraId="62D97C7A" w14:textId="58C5AFA2" w:rsidR="00462735" w:rsidRPr="00462735" w:rsidRDefault="009B0176" w:rsidP="0046273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En</w:t>
      </w:r>
      <w:r w:rsidR="00462735"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 xml:space="preserve"> backups</w:t>
      </w:r>
      <w:r w:rsidR="00462735"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av hele serveren til en ekstern harddisk.</w:t>
      </w:r>
    </w:p>
    <w:p w14:paraId="4C894B02" w14:textId="560991BD" w:rsidR="00462735" w:rsidRPr="00462735" w:rsidRDefault="009B0176" w:rsidP="0046273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GitHub</w:t>
      </w:r>
    </w:p>
    <w:p w14:paraId="4A0F5AC7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17" w:name="_Toc166580165"/>
      <w:proofErr w:type="spellStart"/>
      <w:r w:rsidRPr="00462735">
        <w:rPr>
          <w:rFonts w:eastAsia="Times New Roman"/>
        </w:rPr>
        <w:t>Teknisk</w:t>
      </w:r>
      <w:proofErr w:type="spellEnd"/>
      <w:r w:rsidRPr="00462735">
        <w:rPr>
          <w:rFonts w:eastAsia="Times New Roman"/>
        </w:rPr>
        <w:t xml:space="preserve"> </w:t>
      </w:r>
      <w:proofErr w:type="spellStart"/>
      <w:r w:rsidRPr="00462735">
        <w:rPr>
          <w:rFonts w:eastAsia="Times New Roman"/>
        </w:rPr>
        <w:t>dokumentasjon</w:t>
      </w:r>
      <w:bookmarkEnd w:id="17"/>
      <w:proofErr w:type="spellEnd"/>
    </w:p>
    <w:p w14:paraId="4A1A4FF8" w14:textId="004DF8EE" w:rsidR="00462735" w:rsidRPr="00462735" w:rsidRDefault="00462735" w:rsidP="004627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Server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DEBIAN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-serveren er vertikalisert ved bruk av Hyper-V Manager og kjører Apache for webserveren.</w:t>
      </w:r>
    </w:p>
    <w:p w14:paraId="6E7AC877" w14:textId="0F147920" w:rsidR="00462735" w:rsidRPr="00462735" w:rsidRDefault="00462735" w:rsidP="004627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Database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MySQL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-MariaDB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er brukt som databasesystem. Strukturen består av tabellene </w:t>
      </w:r>
      <w:r w:rsidRPr="00462735">
        <w:rPr>
          <w:rFonts w:ascii="Courier New" w:eastAsia="Times New Roman" w:hAnsi="Courier New" w:cs="Courier New"/>
          <w:kern w:val="0"/>
          <w:sz w:val="20"/>
          <w:szCs w:val="20"/>
          <w:lang w:val="nb-NO"/>
          <w14:ligatures w14:val="none"/>
        </w:rPr>
        <w:t>posts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og </w:t>
      </w:r>
      <w:r w:rsidRPr="00462735">
        <w:rPr>
          <w:rFonts w:ascii="Courier New" w:eastAsia="Times New Roman" w:hAnsi="Courier New" w:cs="Courier New"/>
          <w:kern w:val="0"/>
          <w:sz w:val="20"/>
          <w:szCs w:val="20"/>
          <w:lang w:val="nb-NO"/>
          <w14:ligatures w14:val="none"/>
        </w:rPr>
        <w:t>users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.</w:t>
      </w:r>
    </w:p>
    <w:p w14:paraId="7769623B" w14:textId="77777777" w:rsidR="00462735" w:rsidRPr="00462735" w:rsidRDefault="00462735" w:rsidP="004627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Backup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Beskrevet i backup-rutinene.</w:t>
      </w:r>
    </w:p>
    <w:p w14:paraId="20EA6BF2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18" w:name="_Toc166580166"/>
      <w:proofErr w:type="spellStart"/>
      <w:r w:rsidRPr="00462735">
        <w:rPr>
          <w:rFonts w:eastAsia="Times New Roman"/>
        </w:rPr>
        <w:lastRenderedPageBreak/>
        <w:t>Brukerveiledninger</w:t>
      </w:r>
      <w:bookmarkEnd w:id="18"/>
      <w:proofErr w:type="spellEnd"/>
    </w:p>
    <w:p w14:paraId="5C3BD5CA" w14:textId="77777777" w:rsidR="00462735" w:rsidRPr="00462735" w:rsidRDefault="00462735" w:rsidP="004627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Oppsett av utviklingsmiljø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Veiledning for installasjon av nødvendige verktøy og oppsett av server.</w:t>
      </w:r>
    </w:p>
    <w:p w14:paraId="7E858D08" w14:textId="77777777" w:rsidR="00462735" w:rsidRPr="00462735" w:rsidRDefault="00462735" w:rsidP="004627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Brukerregistrering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Trinnvis prosess for å registrere en ny bruker og logge inn.</w:t>
      </w:r>
    </w:p>
    <w:p w14:paraId="64806643" w14:textId="77777777" w:rsidR="00462735" w:rsidRDefault="00462735" w:rsidP="004627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Oppretting av innlegg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Instruksjoner for å opprette og administrere innlegg.</w:t>
      </w:r>
    </w:p>
    <w:p w14:paraId="439CC767" w14:textId="5B99A893" w:rsidR="009B0176" w:rsidRPr="005D3F85" w:rsidRDefault="009B0176" w:rsidP="004627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Alle ligger i en mappe på GitHub</w:t>
      </w:r>
    </w:p>
    <w:p w14:paraId="5E12C20D" w14:textId="77777777" w:rsidR="005D3F85" w:rsidRPr="00462735" w:rsidRDefault="005D3F85" w:rsidP="005D3F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</w:p>
    <w:p w14:paraId="2CE00A02" w14:textId="77777777" w:rsidR="00462735" w:rsidRPr="00462735" w:rsidRDefault="00462735" w:rsidP="003C5D39">
      <w:pPr>
        <w:pStyle w:val="Heading2"/>
        <w:rPr>
          <w:rFonts w:eastAsia="Times New Roman"/>
        </w:rPr>
      </w:pPr>
      <w:bookmarkStart w:id="19" w:name="_Toc166580167"/>
      <w:proofErr w:type="spellStart"/>
      <w:r w:rsidRPr="00462735">
        <w:rPr>
          <w:rFonts w:eastAsia="Times New Roman"/>
        </w:rPr>
        <w:t>Relevante</w:t>
      </w:r>
      <w:proofErr w:type="spellEnd"/>
      <w:r w:rsidRPr="00462735">
        <w:rPr>
          <w:rFonts w:eastAsia="Times New Roman"/>
        </w:rPr>
        <w:t xml:space="preserve"> </w:t>
      </w:r>
      <w:proofErr w:type="spellStart"/>
      <w:r w:rsidRPr="00462735">
        <w:rPr>
          <w:rFonts w:eastAsia="Times New Roman"/>
        </w:rPr>
        <w:t>lenker</w:t>
      </w:r>
      <w:bookmarkEnd w:id="19"/>
      <w:proofErr w:type="spellEnd"/>
    </w:p>
    <w:p w14:paraId="29ECB742" w14:textId="77777777" w:rsidR="00462735" w:rsidRPr="00462735" w:rsidRDefault="00462735" w:rsidP="0046273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kumentasjon</w:t>
      </w:r>
      <w:proofErr w:type="spellEnd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PHP 8.2: </w:t>
      </w:r>
      <w:hyperlink r:id="rId9" w:tgtFrame="_new" w:history="1">
        <w:r w:rsidRPr="00462735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php.net</w:t>
        </w:r>
      </w:hyperlink>
    </w:p>
    <w:p w14:paraId="793F3238" w14:textId="77777777" w:rsidR="00462735" w:rsidRPr="00462735" w:rsidRDefault="00462735" w:rsidP="0046273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ySQL </w:t>
      </w: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feransemanual</w:t>
      </w:r>
      <w:proofErr w:type="spellEnd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hyperlink r:id="rId10" w:tgtFrame="_new" w:history="1">
        <w:r w:rsidRPr="00462735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dev.mysql.com</w:t>
        </w:r>
      </w:hyperlink>
    </w:p>
    <w:p w14:paraId="087686FB" w14:textId="77777777" w:rsidR="00462735" w:rsidRPr="00462735" w:rsidRDefault="00462735" w:rsidP="0046273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pache HTTP Server Documentation: </w:t>
      </w:r>
      <w:hyperlink r:id="rId11" w:tgtFrame="_new" w:history="1">
        <w:r w:rsidRPr="00462735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d.apache.org</w:t>
        </w:r>
      </w:hyperlink>
    </w:p>
    <w:p w14:paraId="46250FBE" w14:textId="77777777" w:rsidR="00462735" w:rsidRPr="00462735" w:rsidRDefault="00462735" w:rsidP="003C5D39">
      <w:pPr>
        <w:pStyle w:val="Heading1"/>
        <w:rPr>
          <w:rFonts w:eastAsia="Times New Roman"/>
          <w:lang w:val="nb-NO"/>
        </w:rPr>
      </w:pPr>
      <w:bookmarkStart w:id="20" w:name="_Toc166580168"/>
      <w:r w:rsidRPr="00462735">
        <w:rPr>
          <w:rFonts w:eastAsia="Times New Roman"/>
          <w:lang w:val="nb-NO"/>
        </w:rPr>
        <w:t>Kartlegging av lovverk</w:t>
      </w:r>
      <w:bookmarkEnd w:id="20"/>
    </w:p>
    <w:p w14:paraId="16D9CD95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21" w:name="_Toc166580169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ilke lover og regler må dere som systemeiere kjenne til?</w:t>
      </w:r>
      <w:bookmarkEnd w:id="21"/>
    </w:p>
    <w:p w14:paraId="3CB093A3" w14:textId="77777777" w:rsidR="00462735" w:rsidRPr="00462735" w:rsidRDefault="00462735" w:rsidP="0046273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GDPR (General Data Protection Regulation)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Beskyttelse av personopplysninger.</w:t>
      </w:r>
    </w:p>
    <w:p w14:paraId="5D1CAB21" w14:textId="77777777" w:rsidR="00462735" w:rsidRPr="00462735" w:rsidRDefault="00462735" w:rsidP="0046273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Ekomloven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Regler om elektronisk kommunikasjon.</w:t>
      </w:r>
    </w:p>
    <w:p w14:paraId="2FDE05CE" w14:textId="77777777" w:rsidR="00462735" w:rsidRPr="00462735" w:rsidRDefault="00462735" w:rsidP="0046273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Opphavsrett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Beskyttelse av intellektuell eiendom og innhold på nettstedet.</w:t>
      </w:r>
    </w:p>
    <w:p w14:paraId="73916A21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22" w:name="_Toc166580170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ilke grep må gjøres for å oppfylle lovverket?</w:t>
      </w:r>
      <w:bookmarkEnd w:id="22"/>
    </w:p>
    <w:p w14:paraId="2CA159F8" w14:textId="77777777" w:rsidR="00462735" w:rsidRPr="00462735" w:rsidRDefault="00462735" w:rsidP="0046273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plementere</w:t>
      </w:r>
      <w:proofErr w:type="spellEnd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rukervilkår</w:t>
      </w:r>
      <w:proofErr w:type="spellEnd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g </w:t>
      </w:r>
      <w:proofErr w:type="spellStart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sonvernserklæring</w:t>
      </w:r>
      <w:proofErr w:type="spellEnd"/>
      <w:r w:rsidRPr="0046273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5053AD0" w14:textId="77777777" w:rsidR="00462735" w:rsidRPr="00462735" w:rsidRDefault="00462735" w:rsidP="0046273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Sikre samtykke for datainnsamling og bruk av cookies.</w:t>
      </w:r>
    </w:p>
    <w:p w14:paraId="74AE0E7B" w14:textId="77777777" w:rsidR="00462735" w:rsidRPr="00462735" w:rsidRDefault="00462735" w:rsidP="0046273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Gjennomføre regelmessige sikkerhetsrevisjoner for å beskytte brukerdata.</w:t>
      </w:r>
    </w:p>
    <w:p w14:paraId="546E8B7B" w14:textId="77777777" w:rsidR="00462735" w:rsidRPr="00462735" w:rsidRDefault="00462735" w:rsidP="003C5D39">
      <w:pPr>
        <w:pStyle w:val="Heading1"/>
        <w:rPr>
          <w:rFonts w:eastAsia="Times New Roman"/>
        </w:rPr>
      </w:pPr>
      <w:bookmarkStart w:id="23" w:name="_Toc166580171"/>
      <w:proofErr w:type="spellStart"/>
      <w:r w:rsidRPr="00462735">
        <w:rPr>
          <w:rFonts w:eastAsia="Times New Roman"/>
        </w:rPr>
        <w:t>Risikoanalyse</w:t>
      </w:r>
      <w:proofErr w:type="spellEnd"/>
      <w:r w:rsidRPr="00462735">
        <w:rPr>
          <w:rFonts w:eastAsia="Times New Roman"/>
        </w:rPr>
        <w:t xml:space="preserve"> og </w:t>
      </w:r>
      <w:proofErr w:type="spellStart"/>
      <w:r w:rsidRPr="00462735">
        <w:rPr>
          <w:rFonts w:eastAsia="Times New Roman"/>
        </w:rPr>
        <w:t>tiltaksplan</w:t>
      </w:r>
      <w:bookmarkEnd w:id="23"/>
      <w:proofErr w:type="spellEnd"/>
    </w:p>
    <w:p w14:paraId="2FE9BED5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bookmarkStart w:id="24" w:name="_Toc166580172"/>
      <w:proofErr w:type="spellStart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Risikoanalyse</w:t>
      </w:r>
      <w:bookmarkEnd w:id="24"/>
      <w:proofErr w:type="spellEnd"/>
    </w:p>
    <w:p w14:paraId="354AC05B" w14:textId="77777777" w:rsidR="00462735" w:rsidRPr="00462735" w:rsidRDefault="00462735" w:rsidP="0046273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Datasikkerhet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Risiko for hacking og datainnbrudd.</w:t>
      </w:r>
    </w:p>
    <w:p w14:paraId="0FC227C5" w14:textId="77777777" w:rsidR="00462735" w:rsidRPr="00462735" w:rsidRDefault="00462735" w:rsidP="0046273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Data Tap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Risiko for tap av data grunnet tekniske feil.</w:t>
      </w:r>
    </w:p>
    <w:p w14:paraId="267C79B3" w14:textId="77777777" w:rsidR="00462735" w:rsidRPr="00462735" w:rsidRDefault="00462735" w:rsidP="0046273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Brukerautentisering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Risiko for at uautoriserte brukere får tilgang.</w:t>
      </w:r>
    </w:p>
    <w:p w14:paraId="1055864C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bookmarkStart w:id="25" w:name="_Toc166580173"/>
      <w:proofErr w:type="spellStart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Tiltaksplan</w:t>
      </w:r>
      <w:bookmarkEnd w:id="25"/>
      <w:proofErr w:type="spellEnd"/>
    </w:p>
    <w:p w14:paraId="76FB5269" w14:textId="77777777" w:rsidR="00462735" w:rsidRPr="00462735" w:rsidRDefault="00462735" w:rsidP="0046273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nb-NO"/>
          <w14:ligatures w14:val="none"/>
        </w:rPr>
        <w:t>Backup-rutiner: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 xml:space="preserve"> Implementere regelmessige backup-rutiner som beskrevet.</w:t>
      </w:r>
    </w:p>
    <w:p w14:paraId="5DE82F26" w14:textId="77777777" w:rsidR="00462735" w:rsidRPr="00462735" w:rsidRDefault="00462735" w:rsidP="003C5D39">
      <w:pPr>
        <w:pStyle w:val="Heading1"/>
        <w:rPr>
          <w:rFonts w:eastAsia="Times New Roman"/>
          <w:lang w:val="nb-NO"/>
        </w:rPr>
      </w:pPr>
      <w:bookmarkStart w:id="26" w:name="_Toc166580174"/>
      <w:r w:rsidRPr="00462735">
        <w:rPr>
          <w:rFonts w:eastAsia="Times New Roman"/>
          <w:lang w:val="nb-NO"/>
        </w:rPr>
        <w:lastRenderedPageBreak/>
        <w:t>Egenevaluering</w:t>
      </w:r>
      <w:bookmarkEnd w:id="26"/>
    </w:p>
    <w:p w14:paraId="2F65A9F6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27" w:name="_Toc166580175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ar du vært effektiv</w:t>
      </w:r>
      <w:bookmarkEnd w:id="27"/>
    </w:p>
    <w:p w14:paraId="6A35FE15" w14:textId="77777777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a, prosjektet har fulgt tidsplanen og alle hovedmålene har blitt nådd innen de planlagte tidsfristene.</w:t>
      </w:r>
    </w:p>
    <w:p w14:paraId="346162EA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28" w:name="_Toc166580176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a har du slitt med</w:t>
      </w:r>
      <w:bookmarkEnd w:id="28"/>
    </w:p>
    <w:p w14:paraId="171C8B71" w14:textId="0534CFFF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eg har slitt med komplekse nettverkskonfigurasjoner og multidimensjonale arrays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, også AJAX som jeg har aldri jobbet med før</w:t>
      </w: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.</w:t>
      </w:r>
    </w:p>
    <w:p w14:paraId="3D1E3F20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29" w:name="_Toc166580177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or har du gjort det bra</w:t>
      </w:r>
      <w:bookmarkEnd w:id="29"/>
    </w:p>
    <w:p w14:paraId="4C6876A1" w14:textId="77777777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eg har gjort det bra med implementering av brukerregistrering, innlogging, og innleggssystemet.</w:t>
      </w:r>
    </w:p>
    <w:p w14:paraId="0E2E6360" w14:textId="77777777" w:rsidR="009B0176" w:rsidRDefault="009B0176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</w:p>
    <w:p w14:paraId="5E9BEDAE" w14:textId="561C13BF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30" w:name="_Toc166580178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a har du blitt bedre på</w:t>
      </w:r>
      <w:bookmarkEnd w:id="30"/>
    </w:p>
    <w:p w14:paraId="1EFA1B55" w14:textId="77777777" w:rsid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eg har blitt bedre på å bruke PHP for backend-utvikling og oppsett av virtualiserte miljøer ved hjelp av Hyper-V Manager.</w:t>
      </w:r>
    </w:p>
    <w:p w14:paraId="298E6EE9" w14:textId="77777777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</w:p>
    <w:p w14:paraId="7BF74DAA" w14:textId="77777777" w:rsidR="00462735" w:rsidRPr="00462735" w:rsidRDefault="00462735" w:rsidP="004627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  <w:bookmarkStart w:id="31" w:name="_Toc166580179"/>
      <w:r w:rsidRPr="004627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  <w:t>Hva ville du gjort annerledes</w:t>
      </w:r>
      <w:bookmarkEnd w:id="31"/>
    </w:p>
    <w:p w14:paraId="596B5F07" w14:textId="558CD2B5" w:rsidR="00462735" w:rsidRPr="00462735" w:rsidRDefault="00462735" w:rsidP="004627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</w:pPr>
      <w:r w:rsidRPr="00462735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Jeg ville ha investert mer tid i å lære nettverksadministrasjon og komplekse datastrukturer i JavaScript</w:t>
      </w:r>
      <w:r w:rsidR="009B0176">
        <w:rPr>
          <w:rFonts w:ascii="Times New Roman" w:eastAsia="Times New Roman" w:hAnsi="Times New Roman" w:cs="Times New Roman"/>
          <w:kern w:val="0"/>
          <w:sz w:val="24"/>
          <w:szCs w:val="24"/>
          <w:lang w:val="nb-NO"/>
          <w14:ligatures w14:val="none"/>
        </w:rPr>
        <w:t>, men også prøve å bruke Python.</w:t>
      </w:r>
    </w:p>
    <w:p w14:paraId="4530B42B" w14:textId="77777777" w:rsidR="0053099F" w:rsidRDefault="0053099F">
      <w:pPr>
        <w:rPr>
          <w:lang w:val="nb-NO"/>
        </w:rPr>
      </w:pPr>
    </w:p>
    <w:p w14:paraId="17963EC7" w14:textId="3BAFE822" w:rsidR="005D3F85" w:rsidRPr="005D3F85" w:rsidRDefault="005D3F85" w:rsidP="003C5D39">
      <w:pPr>
        <w:pStyle w:val="Heading1"/>
        <w:rPr>
          <w:rFonts w:eastAsia="Times New Roman"/>
          <w:lang w:val="nb-NO"/>
        </w:rPr>
      </w:pPr>
      <w:bookmarkStart w:id="32" w:name="_Toc166580180"/>
      <w:r>
        <w:rPr>
          <w:rFonts w:eastAsia="Times New Roman"/>
          <w:lang w:val="nb-NO"/>
        </w:rPr>
        <w:t>Veiledning for lærlinger</w:t>
      </w:r>
      <w:bookmarkEnd w:id="32"/>
    </w:p>
    <w:p w14:paraId="7E735745" w14:textId="77777777" w:rsidR="005D3F85" w:rsidRDefault="005D3F85">
      <w:pPr>
        <w:rPr>
          <w:lang w:val="nb-NO"/>
        </w:rPr>
      </w:pPr>
    </w:p>
    <w:p w14:paraId="6F806BF5" w14:textId="77777777" w:rsidR="005D3F85" w:rsidRPr="005D3F85" w:rsidRDefault="005D3F85" w:rsidP="005D3F85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</w:pP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t>Veiledning for Lærlinger: IMISHITPOSTSTATUS Website Setup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Velkommen til veiledningen for lærlinger om oppsettet av nettsiden IMISHITPOSTSTATUS. Denne veiledningen gir deg en oversikt over hvordan nettsiden er strukturert og hvordan du kan samhandle med den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Innlogging og Opprettelse av Konto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 xml:space="preserve">For å få tilgang til alle funksjonene på IMISHITPOSTSTATUS, må du først opprette en konto og logge inn. Klikk på "Login" i navigasjonsmenyen øverst på siden for å logge deg inn eller opprette en ny konto. Følg instruksjonene 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lastRenderedPageBreak/>
        <w:t>for å fullføre registreringen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Navigasjon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Navigasjonen på nettsiden er enkel og intuitiv. Her er en oversikt over de tilgjengelige sidene: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t xml:space="preserve">    Hjem: Dette er hovedsiden til nettsiden, hvor du kan finne en oversikt over de nyeste innleggene og aktivitetene.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Innlegg: Her kan du opprette og lese innlegg om forskjellige biler og diskutere med andre brukere.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FAQ: En side med vanlige spørsmål og svar om nettsiden og dens funksjoner.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Om Oss: Informasjon om IMISHITPOSTSTATUS-nettsiden og dens formål.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Kontakt: Kontaktinformasjon hvis du trenger hjelp eller har spørsmål.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t>Opprettelse av Innlegg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Når du er logget inn, kan du opprette nye innlegg på nettsiden. Gå til "Innlegg"-siden og klikk på "Opprett Innlegg"-knappen. Følg instruksjonene for å laste opp bilder og skrive en beskrivelse av bilen du ønsker å diskutere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Liking og Svar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På hvert innlegg har du muligheten til å "like" innholdet og svare på det. Bruk "Like"-knappen for å vise din støtte eller beundring for et innlegg, og bruk "Svar"-knappen for å delta i samtalen og dele dine tanker og meninger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Teknologier Brukt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Nettsiden er bygget ved hjelp av følgende teknologier: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t xml:space="preserve">    Frontend: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HTML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CSS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JavaScript (JS)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JSX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Backend: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PHP 8.2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Database: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  <w:t xml:space="preserve">        MYSQL</w:t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t>Opphavsrett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Alt innhold på nettsiden, inkludert tekst, bilder og annet media, tilhører IMISHITPOSTSTATUS med mindre annet er oppgitt. Uautorisert bruk eller reproduksjon av noe innhold er strengt forbudt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>© 2024 IMISHITPOSTSTATUS. Alle rettigheter reservert.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nb-NO"/>
          <w14:ligatures w14:val="none"/>
        </w:rPr>
        <w:br/>
        <w:t xml:space="preserve">Takk for at du tar deg tid til å lære om oppsettet av IMISHITPOSTSTATUS-nettsiden. Hvis du har spørsmål eller trenger ytterligere hjelp, nøl ikke med å kontakte oss via kontaktsiden. </w:t>
      </w:r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Vi </w:t>
      </w:r>
      <w:proofErr w:type="spellStart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håper</w:t>
      </w:r>
      <w:proofErr w:type="spellEnd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 du </w:t>
      </w:r>
      <w:proofErr w:type="spellStart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nyter</w:t>
      </w:r>
      <w:proofErr w:type="spellEnd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 </w:t>
      </w:r>
      <w:proofErr w:type="spellStart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opplevelsen</w:t>
      </w:r>
      <w:proofErr w:type="spellEnd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 </w:t>
      </w:r>
      <w:proofErr w:type="spellStart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på</w:t>
      </w:r>
      <w:proofErr w:type="spellEnd"/>
      <w:r w:rsidRPr="005D3F85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 IMISHITPOSTSTATUS!</w:t>
      </w:r>
    </w:p>
    <w:p w14:paraId="7E397DAA" w14:textId="77777777" w:rsidR="005D3F85" w:rsidRDefault="005D3F85">
      <w:pPr>
        <w:rPr>
          <w:lang w:val="nb-NO"/>
        </w:rPr>
      </w:pPr>
    </w:p>
    <w:p w14:paraId="15926617" w14:textId="77777777" w:rsidR="005D3F85" w:rsidRDefault="005D3F85">
      <w:pPr>
        <w:rPr>
          <w:lang w:val="nb-NO"/>
        </w:rPr>
      </w:pPr>
    </w:p>
    <w:p w14:paraId="5F45B64D" w14:textId="1F5A5554" w:rsidR="005D3F85" w:rsidRPr="005D3F85" w:rsidRDefault="005D3F85" w:rsidP="003C5D39">
      <w:pPr>
        <w:pStyle w:val="Heading1"/>
        <w:rPr>
          <w:rFonts w:eastAsia="Times New Roman"/>
          <w:lang w:val="nb-NO"/>
        </w:rPr>
      </w:pPr>
      <w:bookmarkStart w:id="33" w:name="_Toc166580181"/>
      <w:r>
        <w:rPr>
          <w:rFonts w:eastAsia="Times New Roman"/>
          <w:lang w:val="nb-NO"/>
        </w:rPr>
        <w:lastRenderedPageBreak/>
        <w:t>Mer om lovverk</w:t>
      </w:r>
      <w:bookmarkEnd w:id="33"/>
    </w:p>
    <w:p w14:paraId="74BFA470" w14:textId="77777777" w:rsidR="005D3F85" w:rsidRDefault="005D3F85">
      <w:pPr>
        <w:rPr>
          <w:lang w:val="nb-NO"/>
        </w:rPr>
      </w:pPr>
    </w:p>
    <w:p w14:paraId="2883949B" w14:textId="77777777" w:rsidR="005D3F85" w:rsidRDefault="005D3F85" w:rsidP="005D3F85">
      <w:pPr>
        <w:pStyle w:val="HTMLPreformatted"/>
        <w:shd w:val="clear" w:color="auto" w:fill="1E1F22"/>
        <w:rPr>
          <w:color w:val="BCBEC4"/>
        </w:rPr>
      </w:pPr>
      <w:r>
        <w:rPr>
          <w:color w:val="BCBEC4"/>
        </w:rPr>
        <w:t>Data Protection and Privacy Laws: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6AAB73"/>
        </w:rPr>
        <w:t xml:space="preserve">    General Data Protection Regulation (GDPR):</w:t>
      </w:r>
      <w:r>
        <w:rPr>
          <w:color w:val="6AAB73"/>
        </w:rPr>
        <w:br/>
        <w:t xml:space="preserve">        Applicability: Applies to websites collecting personal data from users within the European Union (EU).</w:t>
      </w:r>
      <w:r>
        <w:rPr>
          <w:color w:val="6AAB73"/>
        </w:rPr>
        <w:br/>
        <w:t xml:space="preserve">        Requirements: Requires obtaining explicit consent for data collection, providing transparent privacy policies, implementing data security measures, and offering users rights regarding their personal data.</w:t>
      </w:r>
      <w:r>
        <w:rPr>
          <w:color w:val="6AAB73"/>
        </w:rPr>
        <w:br/>
      </w:r>
      <w:r>
        <w:rPr>
          <w:color w:val="6AAB73"/>
        </w:rPr>
        <w:br/>
        <w:t xml:space="preserve">    California Consumer Privacy Act (CCPA):</w:t>
      </w:r>
      <w:r>
        <w:rPr>
          <w:color w:val="6AAB73"/>
        </w:rPr>
        <w:br/>
        <w:t xml:space="preserve">        Applicability: Applies to websites collecting personal information from California residents.</w:t>
      </w:r>
      <w:r>
        <w:rPr>
          <w:color w:val="6AAB73"/>
        </w:rPr>
        <w:br/>
        <w:t xml:space="preserve">        Requirements: Mandates transparent privacy policies, opt-out options for data sharing/selling, and data breach notification obligations.</w:t>
      </w:r>
      <w:r>
        <w:rPr>
          <w:color w:val="6AAB73"/>
        </w:rPr>
        <w:br/>
      </w:r>
      <w:r>
        <w:rPr>
          <w:color w:val="6AAB73"/>
        </w:rPr>
        <w:br/>
      </w:r>
      <w:r>
        <w:rPr>
          <w:color w:val="BCBEC4"/>
        </w:rPr>
        <w:t>Cybersecurity Laws: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6AAB73"/>
        </w:rPr>
        <w:t xml:space="preserve">    Cybersecurity Information Sharing Act (CISA):</w:t>
      </w:r>
      <w:r>
        <w:rPr>
          <w:color w:val="6AAB73"/>
        </w:rPr>
        <w:br/>
        <w:t xml:space="preserve">        Applicability: Applies to organizations sharing cybersecurity threat information with the government or other entities.</w:t>
      </w:r>
      <w:r>
        <w:rPr>
          <w:color w:val="6AAB73"/>
        </w:rPr>
        <w:br/>
        <w:t xml:space="preserve">        Requirements: Encourages voluntary sharing of cybersecurity threat information for the protection of information systems.</w:t>
      </w:r>
      <w:r>
        <w:rPr>
          <w:color w:val="6AAB73"/>
        </w:rPr>
        <w:br/>
      </w:r>
      <w:r>
        <w:rPr>
          <w:color w:val="6AAB73"/>
        </w:rPr>
        <w:br/>
        <w:t xml:space="preserve">    Computer Fraud and Abuse Act (CFAA):</w:t>
      </w:r>
      <w:r>
        <w:rPr>
          <w:color w:val="6AAB73"/>
        </w:rPr>
        <w:br/>
        <w:t xml:space="preserve">        Applicability: Applies to unauthorized access to computer systems and networks.</w:t>
      </w:r>
      <w:r>
        <w:rPr>
          <w:color w:val="6AAB73"/>
        </w:rPr>
        <w:br/>
        <w:t xml:space="preserve">        Requirements: Prohibits unauthorized access to computer systems, networks, and data.</w:t>
      </w:r>
      <w:r>
        <w:rPr>
          <w:color w:val="6AAB73"/>
        </w:rPr>
        <w:br/>
      </w:r>
      <w:r>
        <w:rPr>
          <w:color w:val="6AAB73"/>
        </w:rPr>
        <w:br/>
      </w:r>
      <w:r>
        <w:rPr>
          <w:color w:val="BCBEC4"/>
        </w:rPr>
        <w:t>Intellectual Property Laws: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6AAB73"/>
        </w:rPr>
        <w:t xml:space="preserve">    Copyright Law:</w:t>
      </w:r>
      <w:r>
        <w:rPr>
          <w:color w:val="6AAB73"/>
        </w:rPr>
        <w:br/>
        <w:t xml:space="preserve">        Applicability: Protects original content, including website text, images, and design elements.</w:t>
      </w:r>
      <w:r>
        <w:rPr>
          <w:color w:val="6AAB73"/>
        </w:rPr>
        <w:br/>
        <w:t xml:space="preserve">        Requirements: Requires obtaining permission for the use of copyrighted materials and displaying copyright notices where applicable.</w:t>
      </w:r>
      <w:r>
        <w:rPr>
          <w:color w:val="6AAB73"/>
        </w:rPr>
        <w:br/>
      </w:r>
      <w:r>
        <w:rPr>
          <w:color w:val="6AAB73"/>
        </w:rPr>
        <w:br/>
        <w:t xml:space="preserve">    Trademark Law:</w:t>
      </w:r>
      <w:r>
        <w:rPr>
          <w:color w:val="6AAB73"/>
        </w:rPr>
        <w:br/>
        <w:t xml:space="preserve">        Applicability: Protects brand names, logos, and slogans associated with the website.</w:t>
      </w:r>
      <w:r>
        <w:rPr>
          <w:color w:val="6AAB73"/>
        </w:rPr>
        <w:br/>
        <w:t xml:space="preserve">        Requirements: Prohibits unauthorized use of trademarks and requires registration for trademark protection.</w:t>
      </w:r>
      <w:r>
        <w:rPr>
          <w:color w:val="6AAB73"/>
        </w:rPr>
        <w:br/>
      </w:r>
      <w:r>
        <w:rPr>
          <w:color w:val="6AAB73"/>
        </w:rPr>
        <w:br/>
      </w:r>
      <w:r>
        <w:rPr>
          <w:color w:val="BCBEC4"/>
        </w:rPr>
        <w:t>E-Commerce Laws: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6AAB73"/>
        </w:rPr>
        <w:t xml:space="preserve">    Electronic Commerce Directive (ECD) (EU):</w:t>
      </w:r>
      <w:r>
        <w:rPr>
          <w:color w:val="6AAB73"/>
        </w:rPr>
        <w:br/>
        <w:t xml:space="preserve">        Applicability: Applies to online service providers operating within the EU.</w:t>
      </w:r>
      <w:r>
        <w:rPr>
          <w:color w:val="6AAB73"/>
        </w:rPr>
        <w:br/>
        <w:t xml:space="preserve">        Requirements: Mandates disclosure of certain information (e.g., business details, pricing, terms and conditions) and establishes liability rules for intermediary service providers.</w:t>
      </w:r>
      <w:r>
        <w:rPr>
          <w:color w:val="6AAB73"/>
        </w:rPr>
        <w:br/>
      </w:r>
      <w:r>
        <w:rPr>
          <w:color w:val="6AAB73"/>
        </w:rPr>
        <w:br/>
      </w:r>
      <w:r>
        <w:rPr>
          <w:color w:val="6AAB73"/>
        </w:rPr>
        <w:lastRenderedPageBreak/>
        <w:t xml:space="preserve">    Electronic Transactions Act (ETA) (Various Countries):</w:t>
      </w:r>
      <w:r>
        <w:rPr>
          <w:color w:val="6AAB73"/>
        </w:rPr>
        <w:br/>
        <w:t xml:space="preserve">        Applicability: Governs electronic transactions and contracts.</w:t>
      </w:r>
      <w:r>
        <w:rPr>
          <w:color w:val="6AAB73"/>
        </w:rPr>
        <w:br/>
        <w:t xml:space="preserve">        Requirements: Recognizes the validity of electronic signatures and establishes rules for electronic contracts.</w:t>
      </w:r>
      <w:r>
        <w:rPr>
          <w:color w:val="6AAB73"/>
        </w:rPr>
        <w:br/>
      </w:r>
      <w:r>
        <w:rPr>
          <w:color w:val="6AAB73"/>
        </w:rPr>
        <w:br/>
      </w:r>
      <w:r>
        <w:rPr>
          <w:color w:val="BCBEC4"/>
        </w:rPr>
        <w:t>Accessibility Laws:</w:t>
      </w:r>
      <w:r>
        <w:rPr>
          <w:color w:val="BCBEC4"/>
        </w:rPr>
        <w:br/>
      </w:r>
      <w:r>
        <w:rPr>
          <w:color w:val="BCBEC4"/>
        </w:rPr>
        <w:br/>
      </w:r>
      <w:r>
        <w:rPr>
          <w:color w:val="6AAB73"/>
        </w:rPr>
        <w:t xml:space="preserve">    Web Content Accessibility Guidelines (WCAG):</w:t>
      </w:r>
      <w:r>
        <w:rPr>
          <w:color w:val="6AAB73"/>
        </w:rPr>
        <w:br/>
        <w:t xml:space="preserve">        Applicability: Provides guidelines for making web content accessible to individuals with disabilities.</w:t>
      </w:r>
      <w:r>
        <w:rPr>
          <w:color w:val="6AAB73"/>
        </w:rPr>
        <w:br/>
        <w:t xml:space="preserve">        Requirements: Encourages compliance with accessibility standards to ensure equal access to web content for all users.</w:t>
      </w:r>
    </w:p>
    <w:p w14:paraId="0B092B5A" w14:textId="77777777" w:rsidR="005D3F85" w:rsidRDefault="005D3F85"/>
    <w:p w14:paraId="15F7E9C8" w14:textId="77777777" w:rsidR="005D3F85" w:rsidRDefault="005D3F85"/>
    <w:p w14:paraId="6FDEB354" w14:textId="77777777" w:rsidR="005D3F85" w:rsidRDefault="005D3F85"/>
    <w:p w14:paraId="3C19332B" w14:textId="7F8B7967" w:rsidR="005D3F85" w:rsidRDefault="005D3F85" w:rsidP="003C5D39">
      <w:pPr>
        <w:pStyle w:val="Heading1"/>
        <w:rPr>
          <w:rFonts w:eastAsia="Times New Roman"/>
          <w:lang w:val="nb-NO"/>
        </w:rPr>
      </w:pPr>
      <w:bookmarkStart w:id="34" w:name="_Toc166580182"/>
      <w:r>
        <w:rPr>
          <w:rFonts w:eastAsia="Times New Roman"/>
          <w:lang w:val="nb-NO"/>
        </w:rPr>
        <w:t>Database</w:t>
      </w:r>
      <w:bookmarkEnd w:id="34"/>
    </w:p>
    <w:p w14:paraId="23B6E9A6" w14:textId="77777777" w:rsidR="005D3F85" w:rsidRDefault="005D3F85" w:rsidP="005D3F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nb-NO"/>
          <w14:ligatures w14:val="none"/>
        </w:rPr>
      </w:pPr>
    </w:p>
    <w:p w14:paraId="140084F0" w14:textId="77777777" w:rsidR="003C5D39" w:rsidRDefault="003C5D39" w:rsidP="003C5D39">
      <w:pPr>
        <w:pStyle w:val="Heading1"/>
      </w:pPr>
      <w:bookmarkStart w:id="35" w:name="_Toc166580183"/>
      <w:r>
        <w:t>Database Schema for IMISHITPOSTSTATUS</w:t>
      </w:r>
      <w:bookmarkEnd w:id="35"/>
    </w:p>
    <w:p w14:paraId="72F8B4D7" w14:textId="77777777" w:rsidR="003C5D39" w:rsidRDefault="003C5D39" w:rsidP="003C5D39">
      <w:pPr>
        <w:pStyle w:val="Heading2"/>
      </w:pPr>
      <w:bookmarkStart w:id="36" w:name="_Toc166580184"/>
      <w:r>
        <w:t xml:space="preserve">Table: </w:t>
      </w:r>
      <w:proofErr w:type="spellStart"/>
      <w:r>
        <w:rPr>
          <w:rStyle w:val="VerbatimChar"/>
        </w:rPr>
        <w:t>post_replies</w:t>
      </w:r>
      <w:bookmarkEnd w:id="36"/>
      <w:proofErr w:type="spellEnd"/>
    </w:p>
    <w:p w14:paraId="4A3E8B26" w14:textId="77777777" w:rsidR="003C5D39" w:rsidRDefault="003C5D39" w:rsidP="003C5D39">
      <w:pPr>
        <w:pStyle w:val="FirstParagraph"/>
      </w:pPr>
      <w:r>
        <w:t>This table contains the replies to post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536"/>
        <w:gridCol w:w="1792"/>
        <w:gridCol w:w="3253"/>
        <w:gridCol w:w="2779"/>
      </w:tblGrid>
      <w:tr w:rsidR="003C5D39" w14:paraId="2A96834E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C6D1223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F5DA0AE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5EA167E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6DAD1A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2BA7C8AD" w14:textId="77777777" w:rsidTr="003C5D39">
        <w:tc>
          <w:tcPr>
            <w:tcW w:w="0" w:type="auto"/>
            <w:hideMark/>
          </w:tcPr>
          <w:p w14:paraId="6B381E66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ost_id</w:t>
            </w:r>
            <w:proofErr w:type="spellEnd"/>
          </w:p>
        </w:tc>
        <w:tc>
          <w:tcPr>
            <w:tcW w:w="0" w:type="auto"/>
            <w:hideMark/>
          </w:tcPr>
          <w:p w14:paraId="62F331CE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26CA8454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424351D9" w14:textId="77777777" w:rsidR="003C5D39" w:rsidRDefault="003C5D39">
            <w:pPr>
              <w:pStyle w:val="Compact"/>
            </w:pPr>
            <w:r>
              <w:t>ID of the post being replied to</w:t>
            </w:r>
          </w:p>
        </w:tc>
      </w:tr>
      <w:tr w:rsidR="003C5D39" w14:paraId="4C335EFB" w14:textId="77777777" w:rsidTr="003C5D39">
        <w:tc>
          <w:tcPr>
            <w:tcW w:w="0" w:type="auto"/>
            <w:hideMark/>
          </w:tcPr>
          <w:p w14:paraId="5ECA5C54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ost_reply</w:t>
            </w:r>
            <w:proofErr w:type="spellEnd"/>
          </w:p>
        </w:tc>
        <w:tc>
          <w:tcPr>
            <w:tcW w:w="0" w:type="auto"/>
            <w:hideMark/>
          </w:tcPr>
          <w:p w14:paraId="1444E74C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326A0DDA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29A2235D" w14:textId="77777777" w:rsidR="003C5D39" w:rsidRDefault="003C5D39">
            <w:pPr>
              <w:pStyle w:val="Compact"/>
            </w:pPr>
            <w:r>
              <w:t>Content of the reply</w:t>
            </w:r>
          </w:p>
        </w:tc>
      </w:tr>
      <w:tr w:rsidR="003C5D39" w14:paraId="4CE43023" w14:textId="77777777" w:rsidTr="003C5D39">
        <w:tc>
          <w:tcPr>
            <w:tcW w:w="0" w:type="auto"/>
            <w:hideMark/>
          </w:tcPr>
          <w:p w14:paraId="69CFA5DD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replied_by</w:t>
            </w:r>
            <w:proofErr w:type="spellEnd"/>
          </w:p>
        </w:tc>
        <w:tc>
          <w:tcPr>
            <w:tcW w:w="0" w:type="auto"/>
            <w:hideMark/>
          </w:tcPr>
          <w:p w14:paraId="5E1AF197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4AB313AF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5306F4A5" w14:textId="77777777" w:rsidR="003C5D39" w:rsidRDefault="003C5D39">
            <w:pPr>
              <w:pStyle w:val="Compact"/>
            </w:pPr>
            <w:r>
              <w:t>Username of the replier</w:t>
            </w:r>
          </w:p>
        </w:tc>
      </w:tr>
      <w:tr w:rsidR="003C5D39" w14:paraId="7ECBD0B3" w14:textId="77777777" w:rsidTr="003C5D39">
        <w:tc>
          <w:tcPr>
            <w:tcW w:w="0" w:type="auto"/>
            <w:hideMark/>
          </w:tcPr>
          <w:p w14:paraId="69179284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485CD00F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2BA69DD3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32018158" w14:textId="77777777" w:rsidR="003C5D39" w:rsidRDefault="003C5D39">
            <w:pPr>
              <w:pStyle w:val="Compact"/>
            </w:pPr>
            <w:r>
              <w:t>Unique identifier for each reply</w:t>
            </w:r>
          </w:p>
        </w:tc>
      </w:tr>
    </w:tbl>
    <w:p w14:paraId="6C126B05" w14:textId="77777777" w:rsidR="003C5D39" w:rsidRDefault="003C5D39" w:rsidP="003C5D39">
      <w:pPr>
        <w:pStyle w:val="Heading3"/>
        <w:rPr>
          <w:rFonts w:asciiTheme="majorHAnsi" w:hAnsiTheme="majorHAnsi"/>
        </w:rPr>
      </w:pPr>
      <w:bookmarkStart w:id="37" w:name="indexes"/>
      <w:bookmarkStart w:id="38" w:name="_Toc166580185"/>
      <w:r>
        <w:t>Indexes</w:t>
      </w:r>
      <w:bookmarkEnd w:id="38"/>
    </w:p>
    <w:p w14:paraId="19A092BC" w14:textId="77777777" w:rsidR="003C5D39" w:rsidRDefault="003C5D39" w:rsidP="003C5D39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posts_id</w:t>
      </w:r>
      <w:proofErr w:type="spellEnd"/>
      <w:r>
        <w:t xml:space="preserve">: Index on </w:t>
      </w:r>
      <w:proofErr w:type="spellStart"/>
      <w:r>
        <w:rPr>
          <w:rStyle w:val="VerbatimChar"/>
        </w:rPr>
        <w:t>post_id</w:t>
      </w:r>
      <w:proofErr w:type="spellEnd"/>
    </w:p>
    <w:p w14:paraId="4029E9C6" w14:textId="77777777" w:rsidR="003C5D39" w:rsidRDefault="003C5D39" w:rsidP="003C5D39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replied_by</w:t>
      </w:r>
      <w:proofErr w:type="spellEnd"/>
      <w:r>
        <w:t xml:space="preserve">: Index on </w:t>
      </w:r>
      <w:proofErr w:type="spellStart"/>
      <w:r>
        <w:rPr>
          <w:rStyle w:val="VerbatimChar"/>
        </w:rPr>
        <w:t>replied_by</w:t>
      </w:r>
      <w:proofErr w:type="spellEnd"/>
    </w:p>
    <w:p w14:paraId="45DB1B4B" w14:textId="77777777" w:rsidR="003C5D39" w:rsidRDefault="003C5D39" w:rsidP="003C5D39">
      <w:pPr>
        <w:pStyle w:val="Heading2"/>
      </w:pPr>
      <w:bookmarkStart w:id="39" w:name="table-post_replies"/>
      <w:bookmarkEnd w:id="37"/>
      <w:bookmarkEnd w:id="39"/>
    </w:p>
    <w:p w14:paraId="46D5AFCD" w14:textId="77777777" w:rsidR="003C5D39" w:rsidRDefault="003C5D39" w:rsidP="003C5D39">
      <w:pPr>
        <w:pStyle w:val="Heading2"/>
      </w:pPr>
    </w:p>
    <w:p w14:paraId="22FA229B" w14:textId="01B2E3B1" w:rsidR="003C5D39" w:rsidRDefault="003C5D39" w:rsidP="003C5D39">
      <w:pPr>
        <w:pStyle w:val="Heading2"/>
      </w:pPr>
      <w:bookmarkStart w:id="40" w:name="_Toc166580186"/>
      <w:r>
        <w:t xml:space="preserve">Table: </w:t>
      </w:r>
      <w:r>
        <w:rPr>
          <w:rStyle w:val="VerbatimChar"/>
        </w:rPr>
        <w:t>posts</w:t>
      </w:r>
      <w:bookmarkEnd w:id="40"/>
    </w:p>
    <w:p w14:paraId="710E4755" w14:textId="77777777" w:rsidR="003C5D39" w:rsidRDefault="003C5D39" w:rsidP="003C5D39">
      <w:pPr>
        <w:pStyle w:val="FirstParagraph"/>
      </w:pPr>
      <w:r>
        <w:t>This table contains the posts made by user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72"/>
        <w:gridCol w:w="2048"/>
        <w:gridCol w:w="3433"/>
        <w:gridCol w:w="2607"/>
      </w:tblGrid>
      <w:tr w:rsidR="003C5D39" w14:paraId="258474A6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BD37C78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B5AD35A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66AC94F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9B9BC95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2CC6713E" w14:textId="77777777" w:rsidTr="003C5D39">
        <w:tc>
          <w:tcPr>
            <w:tcW w:w="0" w:type="auto"/>
            <w:hideMark/>
          </w:tcPr>
          <w:p w14:paraId="657BD9F2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5B650A5B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4E4B1F0C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32F2EEF8" w14:textId="77777777" w:rsidR="003C5D39" w:rsidRDefault="003C5D39">
            <w:pPr>
              <w:pStyle w:val="Compact"/>
            </w:pPr>
            <w:r>
              <w:t>Unique identifier for each post</w:t>
            </w:r>
          </w:p>
        </w:tc>
      </w:tr>
      <w:tr w:rsidR="003C5D39" w14:paraId="53C20A31" w14:textId="77777777" w:rsidTr="003C5D39">
        <w:tc>
          <w:tcPr>
            <w:tcW w:w="0" w:type="auto"/>
            <w:hideMark/>
          </w:tcPr>
          <w:p w14:paraId="53F3267F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username</w:t>
            </w:r>
          </w:p>
        </w:tc>
        <w:tc>
          <w:tcPr>
            <w:tcW w:w="0" w:type="auto"/>
            <w:hideMark/>
          </w:tcPr>
          <w:p w14:paraId="3218C136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7AB8FDBE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25EB6D04" w14:textId="77777777" w:rsidR="003C5D39" w:rsidRDefault="003C5D39">
            <w:pPr>
              <w:pStyle w:val="Compact"/>
            </w:pPr>
            <w:r>
              <w:t>Username of the user who created the post</w:t>
            </w:r>
          </w:p>
        </w:tc>
      </w:tr>
      <w:tr w:rsidR="003C5D39" w14:paraId="63D3190E" w14:textId="77777777" w:rsidTr="003C5D39">
        <w:tc>
          <w:tcPr>
            <w:tcW w:w="0" w:type="auto"/>
            <w:hideMark/>
          </w:tcPr>
          <w:p w14:paraId="560DEE8A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post</w:t>
            </w:r>
          </w:p>
        </w:tc>
        <w:tc>
          <w:tcPr>
            <w:tcW w:w="0" w:type="auto"/>
            <w:hideMark/>
          </w:tcPr>
          <w:p w14:paraId="6F84FDD2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10000)</w:t>
            </w:r>
          </w:p>
        </w:tc>
        <w:tc>
          <w:tcPr>
            <w:tcW w:w="0" w:type="auto"/>
            <w:hideMark/>
          </w:tcPr>
          <w:p w14:paraId="5C0A4B63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11FAF699" w14:textId="77777777" w:rsidR="003C5D39" w:rsidRDefault="003C5D39">
            <w:pPr>
              <w:pStyle w:val="Compact"/>
            </w:pPr>
            <w:r>
              <w:t>Content of the post</w:t>
            </w:r>
          </w:p>
        </w:tc>
      </w:tr>
      <w:tr w:rsidR="003C5D39" w14:paraId="08CFCA6E" w14:textId="77777777" w:rsidTr="003C5D39">
        <w:tc>
          <w:tcPr>
            <w:tcW w:w="0" w:type="auto"/>
            <w:hideMark/>
          </w:tcPr>
          <w:p w14:paraId="3475273F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likes</w:t>
            </w:r>
          </w:p>
        </w:tc>
        <w:tc>
          <w:tcPr>
            <w:tcW w:w="0" w:type="auto"/>
            <w:hideMark/>
          </w:tcPr>
          <w:p w14:paraId="0D6F6AB7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065DA542" w14:textId="77777777" w:rsidR="003C5D39" w:rsidRDefault="003C5D39">
            <w:pPr>
              <w:pStyle w:val="Compact"/>
            </w:pPr>
            <w:r>
              <w:t>DEFAULT 0</w:t>
            </w:r>
          </w:p>
        </w:tc>
        <w:tc>
          <w:tcPr>
            <w:tcW w:w="0" w:type="auto"/>
            <w:hideMark/>
          </w:tcPr>
          <w:p w14:paraId="51997FFC" w14:textId="77777777" w:rsidR="003C5D39" w:rsidRDefault="003C5D39">
            <w:pPr>
              <w:pStyle w:val="Compact"/>
            </w:pPr>
            <w:r>
              <w:t>Number of likes the post has received</w:t>
            </w:r>
          </w:p>
        </w:tc>
      </w:tr>
      <w:tr w:rsidR="003C5D39" w14:paraId="62CACA1E" w14:textId="77777777" w:rsidTr="003C5D39">
        <w:tc>
          <w:tcPr>
            <w:tcW w:w="0" w:type="auto"/>
            <w:hideMark/>
          </w:tcPr>
          <w:p w14:paraId="2695964F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carinfo</w:t>
            </w:r>
            <w:proofErr w:type="spellEnd"/>
          </w:p>
        </w:tc>
        <w:tc>
          <w:tcPr>
            <w:tcW w:w="0" w:type="auto"/>
            <w:hideMark/>
          </w:tcPr>
          <w:p w14:paraId="53B41EF4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401450B4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6668EFF7" w14:textId="77777777" w:rsidR="003C5D39" w:rsidRDefault="003C5D39">
            <w:pPr>
              <w:pStyle w:val="Compact"/>
            </w:pPr>
            <w:r>
              <w:t>Information about the car in the post</w:t>
            </w:r>
          </w:p>
        </w:tc>
      </w:tr>
      <w:tr w:rsidR="003C5D39" w14:paraId="321FC344" w14:textId="77777777" w:rsidTr="003C5D39">
        <w:tc>
          <w:tcPr>
            <w:tcW w:w="0" w:type="auto"/>
            <w:hideMark/>
          </w:tcPr>
          <w:p w14:paraId="18B8D69D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photo</w:t>
            </w:r>
          </w:p>
        </w:tc>
        <w:tc>
          <w:tcPr>
            <w:tcW w:w="0" w:type="auto"/>
            <w:hideMark/>
          </w:tcPr>
          <w:p w14:paraId="060E063A" w14:textId="77777777" w:rsidR="003C5D39" w:rsidRDefault="003C5D39">
            <w:pPr>
              <w:pStyle w:val="Compact"/>
            </w:pPr>
            <w:r>
              <w:t>LONGBLOB</w:t>
            </w:r>
          </w:p>
        </w:tc>
        <w:tc>
          <w:tcPr>
            <w:tcW w:w="0" w:type="auto"/>
          </w:tcPr>
          <w:p w14:paraId="63119398" w14:textId="77777777" w:rsidR="003C5D39" w:rsidRDefault="003C5D39">
            <w:pPr>
              <w:pStyle w:val="Compact"/>
            </w:pPr>
          </w:p>
        </w:tc>
        <w:tc>
          <w:tcPr>
            <w:tcW w:w="0" w:type="auto"/>
            <w:hideMark/>
          </w:tcPr>
          <w:p w14:paraId="345814B9" w14:textId="77777777" w:rsidR="003C5D39" w:rsidRDefault="003C5D39">
            <w:pPr>
              <w:pStyle w:val="Compact"/>
            </w:pPr>
            <w:r>
              <w:t>Photo associated with the post</w:t>
            </w:r>
          </w:p>
        </w:tc>
      </w:tr>
      <w:tr w:rsidR="003C5D39" w14:paraId="3375DBD1" w14:textId="77777777" w:rsidTr="003C5D39">
        <w:tc>
          <w:tcPr>
            <w:tcW w:w="0" w:type="auto"/>
            <w:hideMark/>
          </w:tcPr>
          <w:p w14:paraId="0792DB2D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datetime</w:t>
            </w:r>
          </w:p>
        </w:tc>
        <w:tc>
          <w:tcPr>
            <w:tcW w:w="0" w:type="auto"/>
            <w:hideMark/>
          </w:tcPr>
          <w:p w14:paraId="27EF0E2A" w14:textId="77777777" w:rsidR="003C5D39" w:rsidRDefault="003C5D39">
            <w:pPr>
              <w:pStyle w:val="Compact"/>
            </w:pPr>
            <w:r>
              <w:t>DATETIME</w:t>
            </w:r>
          </w:p>
        </w:tc>
        <w:tc>
          <w:tcPr>
            <w:tcW w:w="0" w:type="auto"/>
            <w:hideMark/>
          </w:tcPr>
          <w:p w14:paraId="18FF194F" w14:textId="77777777" w:rsidR="003C5D39" w:rsidRDefault="003C5D39">
            <w:pPr>
              <w:pStyle w:val="Compact"/>
            </w:pPr>
            <w:r>
              <w:t>DEFAULT CURRENT_TIMESTAMP, NOT NULL</w:t>
            </w:r>
          </w:p>
        </w:tc>
        <w:tc>
          <w:tcPr>
            <w:tcW w:w="0" w:type="auto"/>
            <w:hideMark/>
          </w:tcPr>
          <w:p w14:paraId="0D7A9A15" w14:textId="77777777" w:rsidR="003C5D39" w:rsidRDefault="003C5D39">
            <w:pPr>
              <w:pStyle w:val="Compact"/>
            </w:pPr>
            <w:r>
              <w:t>Date and time when the post was created</w:t>
            </w:r>
          </w:p>
        </w:tc>
      </w:tr>
      <w:tr w:rsidR="003C5D39" w14:paraId="7AFF1922" w14:textId="77777777" w:rsidTr="003C5D39">
        <w:tc>
          <w:tcPr>
            <w:tcW w:w="0" w:type="auto"/>
            <w:hideMark/>
          </w:tcPr>
          <w:p w14:paraId="4B7E9FA4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dislikes</w:t>
            </w:r>
          </w:p>
        </w:tc>
        <w:tc>
          <w:tcPr>
            <w:tcW w:w="0" w:type="auto"/>
            <w:hideMark/>
          </w:tcPr>
          <w:p w14:paraId="53BF31B1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68E22858" w14:textId="77777777" w:rsidR="003C5D39" w:rsidRDefault="003C5D39">
            <w:pPr>
              <w:pStyle w:val="Compact"/>
            </w:pPr>
            <w:r>
              <w:t>DEFAULT 0</w:t>
            </w:r>
          </w:p>
        </w:tc>
        <w:tc>
          <w:tcPr>
            <w:tcW w:w="0" w:type="auto"/>
            <w:hideMark/>
          </w:tcPr>
          <w:p w14:paraId="47329807" w14:textId="77777777" w:rsidR="003C5D39" w:rsidRDefault="003C5D39">
            <w:pPr>
              <w:pStyle w:val="Compact"/>
            </w:pPr>
            <w:r>
              <w:t>Number of dislikes the post has received</w:t>
            </w:r>
          </w:p>
        </w:tc>
      </w:tr>
    </w:tbl>
    <w:p w14:paraId="6854FBA8" w14:textId="77777777" w:rsidR="003C5D39" w:rsidRDefault="003C5D39" w:rsidP="003C5D39">
      <w:pPr>
        <w:pStyle w:val="Heading2"/>
      </w:pPr>
      <w:bookmarkStart w:id="41" w:name="table-posts"/>
      <w:bookmarkEnd w:id="41"/>
    </w:p>
    <w:p w14:paraId="12197C52" w14:textId="77777777" w:rsidR="003C5D39" w:rsidRDefault="003C5D39" w:rsidP="003C5D39"/>
    <w:p w14:paraId="349D57FC" w14:textId="77777777" w:rsidR="003C5D39" w:rsidRDefault="003C5D39" w:rsidP="003C5D39"/>
    <w:p w14:paraId="62C1B1ED" w14:textId="77777777" w:rsidR="003C5D39" w:rsidRDefault="003C5D39" w:rsidP="003C5D39"/>
    <w:p w14:paraId="45C6E307" w14:textId="77777777" w:rsidR="003C5D39" w:rsidRDefault="003C5D39" w:rsidP="003C5D39"/>
    <w:p w14:paraId="7A7B90BD" w14:textId="77777777" w:rsidR="003C5D39" w:rsidRDefault="003C5D39" w:rsidP="003C5D39"/>
    <w:p w14:paraId="6C01F473" w14:textId="77777777" w:rsidR="003C5D39" w:rsidRDefault="003C5D39" w:rsidP="003C5D39"/>
    <w:p w14:paraId="3932993F" w14:textId="77777777" w:rsidR="003C5D39" w:rsidRPr="003C5D39" w:rsidRDefault="003C5D39" w:rsidP="003C5D39"/>
    <w:p w14:paraId="0CBBFD3A" w14:textId="77777777" w:rsidR="003C5D39" w:rsidRDefault="003C5D39" w:rsidP="003C5D39">
      <w:pPr>
        <w:pStyle w:val="Heading2"/>
      </w:pPr>
    </w:p>
    <w:p w14:paraId="27743054" w14:textId="1F4748AE" w:rsidR="003C5D39" w:rsidRDefault="003C5D39" w:rsidP="003C5D39">
      <w:pPr>
        <w:pStyle w:val="Heading2"/>
      </w:pPr>
      <w:bookmarkStart w:id="42" w:name="_Toc166580187"/>
      <w:r>
        <w:t xml:space="preserve">Table: </w:t>
      </w:r>
      <w:proofErr w:type="spellStart"/>
      <w:r>
        <w:rPr>
          <w:rStyle w:val="VerbatimChar"/>
        </w:rPr>
        <w:t>user_dislikes</w:t>
      </w:r>
      <w:bookmarkEnd w:id="42"/>
      <w:proofErr w:type="spellEnd"/>
    </w:p>
    <w:p w14:paraId="2F6ECD79" w14:textId="77777777" w:rsidR="003C5D39" w:rsidRDefault="003C5D39" w:rsidP="003C5D39">
      <w:pPr>
        <w:pStyle w:val="FirstParagraph"/>
      </w:pPr>
      <w:r>
        <w:t>This table tracks the dislikes made by user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668"/>
        <w:gridCol w:w="1437"/>
        <w:gridCol w:w="3226"/>
        <w:gridCol w:w="3029"/>
      </w:tblGrid>
      <w:tr w:rsidR="003C5D39" w14:paraId="07F4A0D5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8CD7552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D1AA6E1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80C248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AA1501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3C90139D" w14:textId="77777777" w:rsidTr="003C5D39">
        <w:tc>
          <w:tcPr>
            <w:tcW w:w="0" w:type="auto"/>
            <w:hideMark/>
          </w:tcPr>
          <w:p w14:paraId="4ECABA35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5256713F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5943709A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0B43A14F" w14:textId="77777777" w:rsidR="003C5D39" w:rsidRDefault="003C5D39">
            <w:pPr>
              <w:pStyle w:val="Compact"/>
            </w:pPr>
            <w:r>
              <w:t>Unique identifier for each dislike record</w:t>
            </w:r>
          </w:p>
        </w:tc>
      </w:tr>
      <w:tr w:rsidR="003C5D39" w14:paraId="622651E5" w14:textId="77777777" w:rsidTr="003C5D39">
        <w:tc>
          <w:tcPr>
            <w:tcW w:w="0" w:type="auto"/>
            <w:hideMark/>
          </w:tcPr>
          <w:p w14:paraId="7E4D458C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user_id</w:t>
            </w:r>
            <w:proofErr w:type="spellEnd"/>
          </w:p>
        </w:tc>
        <w:tc>
          <w:tcPr>
            <w:tcW w:w="0" w:type="auto"/>
            <w:hideMark/>
          </w:tcPr>
          <w:p w14:paraId="7572120E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342B8937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053BCCA4" w14:textId="77777777" w:rsidR="003C5D39" w:rsidRDefault="003C5D39">
            <w:pPr>
              <w:pStyle w:val="Compact"/>
            </w:pPr>
            <w:r>
              <w:t>ID of the user who disliked the post</w:t>
            </w:r>
          </w:p>
        </w:tc>
      </w:tr>
      <w:tr w:rsidR="003C5D39" w14:paraId="09AE1765" w14:textId="77777777" w:rsidTr="003C5D39">
        <w:tc>
          <w:tcPr>
            <w:tcW w:w="0" w:type="auto"/>
            <w:hideMark/>
          </w:tcPr>
          <w:p w14:paraId="73209F5F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ost_id</w:t>
            </w:r>
            <w:proofErr w:type="spellEnd"/>
          </w:p>
        </w:tc>
        <w:tc>
          <w:tcPr>
            <w:tcW w:w="0" w:type="auto"/>
            <w:hideMark/>
          </w:tcPr>
          <w:p w14:paraId="458EEFE7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17965C71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7E6527A0" w14:textId="77777777" w:rsidR="003C5D39" w:rsidRDefault="003C5D39">
            <w:pPr>
              <w:pStyle w:val="Compact"/>
            </w:pPr>
            <w:r>
              <w:t>ID of the disliked post</w:t>
            </w:r>
          </w:p>
        </w:tc>
      </w:tr>
      <w:tr w:rsidR="003C5D39" w14:paraId="566A6E8A" w14:textId="77777777" w:rsidTr="003C5D39">
        <w:tc>
          <w:tcPr>
            <w:tcW w:w="0" w:type="auto"/>
            <w:hideMark/>
          </w:tcPr>
          <w:p w14:paraId="76C43150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disliked_at</w:t>
            </w:r>
            <w:proofErr w:type="spellEnd"/>
          </w:p>
        </w:tc>
        <w:tc>
          <w:tcPr>
            <w:tcW w:w="0" w:type="auto"/>
            <w:hideMark/>
          </w:tcPr>
          <w:p w14:paraId="5FA4D008" w14:textId="77777777" w:rsidR="003C5D39" w:rsidRDefault="003C5D39">
            <w:pPr>
              <w:pStyle w:val="Compact"/>
            </w:pPr>
            <w:r>
              <w:t>TIMESTAMP</w:t>
            </w:r>
          </w:p>
        </w:tc>
        <w:tc>
          <w:tcPr>
            <w:tcW w:w="0" w:type="auto"/>
            <w:hideMark/>
          </w:tcPr>
          <w:p w14:paraId="50CDBA6B" w14:textId="77777777" w:rsidR="003C5D39" w:rsidRDefault="003C5D39">
            <w:pPr>
              <w:pStyle w:val="Compact"/>
            </w:pPr>
            <w:r>
              <w:t>DEFAULT CURRENT_TIMESTAMP</w:t>
            </w:r>
          </w:p>
        </w:tc>
        <w:tc>
          <w:tcPr>
            <w:tcW w:w="0" w:type="auto"/>
            <w:hideMark/>
          </w:tcPr>
          <w:p w14:paraId="7F7569D8" w14:textId="77777777" w:rsidR="003C5D39" w:rsidRDefault="003C5D39">
            <w:pPr>
              <w:pStyle w:val="Compact"/>
            </w:pPr>
            <w:r>
              <w:t>Timestamp when the post was disliked</w:t>
            </w:r>
          </w:p>
        </w:tc>
      </w:tr>
      <w:tr w:rsidR="003C5D39" w14:paraId="07902EDE" w14:textId="77777777" w:rsidTr="003C5D39">
        <w:tc>
          <w:tcPr>
            <w:tcW w:w="0" w:type="auto"/>
            <w:hideMark/>
          </w:tcPr>
          <w:p w14:paraId="4C1F93B3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  <w:hideMark/>
          </w:tcPr>
          <w:p w14:paraId="7272259F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201A3EAC" w14:textId="77777777" w:rsidR="003C5D39" w:rsidRDefault="003C5D39">
            <w:pPr>
              <w:pStyle w:val="Compact"/>
            </w:pPr>
            <w:r>
              <w:t>DEFAULT 1, NOT NULL</w:t>
            </w:r>
          </w:p>
        </w:tc>
        <w:tc>
          <w:tcPr>
            <w:tcW w:w="0" w:type="auto"/>
            <w:hideMark/>
          </w:tcPr>
          <w:p w14:paraId="29E31458" w14:textId="77777777" w:rsidR="003C5D39" w:rsidRDefault="003C5D39">
            <w:pPr>
              <w:pStyle w:val="Compact"/>
            </w:pPr>
            <w:r>
              <w:t>Count of dislikes (usually 1)</w:t>
            </w:r>
          </w:p>
        </w:tc>
      </w:tr>
    </w:tbl>
    <w:p w14:paraId="4162A548" w14:textId="77777777" w:rsidR="003C5D39" w:rsidRDefault="003C5D39" w:rsidP="003C5D39">
      <w:pPr>
        <w:pStyle w:val="Heading3"/>
        <w:rPr>
          <w:rFonts w:asciiTheme="majorHAnsi" w:hAnsiTheme="majorHAnsi"/>
        </w:rPr>
      </w:pPr>
      <w:bookmarkStart w:id="43" w:name="constraints"/>
      <w:bookmarkStart w:id="44" w:name="_Toc166580188"/>
      <w:r>
        <w:t>Constraints</w:t>
      </w:r>
      <w:bookmarkEnd w:id="44"/>
    </w:p>
    <w:p w14:paraId="006BA290" w14:textId="77777777" w:rsidR="003C5D39" w:rsidRDefault="003C5D39" w:rsidP="003C5D39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unique_like</w:t>
      </w:r>
      <w:proofErr w:type="spellEnd"/>
      <w:r>
        <w:t xml:space="preserve">: Unique constraint on 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ost_id</w:t>
      </w:r>
      <w:proofErr w:type="spellEnd"/>
      <w:r>
        <w:rPr>
          <w:rStyle w:val="VerbatimChar"/>
        </w:rPr>
        <w:t>)</w:t>
      </w:r>
    </w:p>
    <w:p w14:paraId="3C4814E7" w14:textId="77777777" w:rsidR="003C5D39" w:rsidRDefault="003C5D39" w:rsidP="003C5D39">
      <w:pPr>
        <w:pStyle w:val="Compact"/>
        <w:numPr>
          <w:ilvl w:val="0"/>
          <w:numId w:val="12"/>
        </w:numPr>
      </w:pPr>
      <w:r>
        <w:rPr>
          <w:rStyle w:val="VerbatimChar"/>
        </w:rPr>
        <w:t>user_dislikes_ibfk_1</w:t>
      </w:r>
      <w:r>
        <w:t xml:space="preserve">: Foreign key referencing </w:t>
      </w:r>
      <w:r>
        <w:rPr>
          <w:rStyle w:val="VerbatimChar"/>
        </w:rPr>
        <w:t>users(id)</w:t>
      </w:r>
    </w:p>
    <w:p w14:paraId="3456AA4D" w14:textId="77777777" w:rsidR="003C5D39" w:rsidRDefault="003C5D39" w:rsidP="003C5D39">
      <w:pPr>
        <w:pStyle w:val="Compact"/>
        <w:numPr>
          <w:ilvl w:val="0"/>
          <w:numId w:val="12"/>
        </w:numPr>
      </w:pPr>
      <w:r>
        <w:rPr>
          <w:rStyle w:val="VerbatimChar"/>
        </w:rPr>
        <w:t>user_dislikes_ibfk_2</w:t>
      </w:r>
      <w:r>
        <w:t xml:space="preserve">: Foreign key referencing </w:t>
      </w:r>
      <w:r>
        <w:rPr>
          <w:rStyle w:val="VerbatimChar"/>
        </w:rPr>
        <w:t>posts(id)</w:t>
      </w:r>
    </w:p>
    <w:p w14:paraId="7BD01CBE" w14:textId="77777777" w:rsidR="003C5D39" w:rsidRDefault="003C5D39" w:rsidP="003C5D39">
      <w:pPr>
        <w:pStyle w:val="Heading3"/>
      </w:pPr>
      <w:bookmarkStart w:id="45" w:name="_Toc166580189"/>
      <w:bookmarkEnd w:id="43"/>
      <w:r>
        <w:t>Indexes</w:t>
      </w:r>
      <w:bookmarkEnd w:id="45"/>
    </w:p>
    <w:p w14:paraId="79EB9DE1" w14:textId="77777777" w:rsidR="003C5D39" w:rsidRDefault="003C5D39" w:rsidP="003C5D39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post_id</w:t>
      </w:r>
      <w:proofErr w:type="spellEnd"/>
      <w:r>
        <w:t xml:space="preserve">: Index on </w:t>
      </w:r>
      <w:proofErr w:type="spellStart"/>
      <w:r>
        <w:rPr>
          <w:rStyle w:val="VerbatimChar"/>
        </w:rPr>
        <w:t>post_</w:t>
      </w:r>
      <w:proofErr w:type="gramStart"/>
      <w:r>
        <w:rPr>
          <w:rStyle w:val="VerbatimChar"/>
        </w:rPr>
        <w:t>id</w:t>
      </w:r>
      <w:proofErr w:type="spellEnd"/>
      <w:proofErr w:type="gramEnd"/>
    </w:p>
    <w:p w14:paraId="2B4723DA" w14:textId="77777777" w:rsidR="003C5D39" w:rsidRDefault="003C5D39" w:rsidP="003C5D39">
      <w:pPr>
        <w:pStyle w:val="Heading2"/>
      </w:pPr>
      <w:bookmarkStart w:id="46" w:name="indexes-1"/>
      <w:bookmarkStart w:id="47" w:name="table-user_dislikes"/>
      <w:bookmarkEnd w:id="46"/>
      <w:bookmarkEnd w:id="47"/>
    </w:p>
    <w:p w14:paraId="56AE31F8" w14:textId="77777777" w:rsidR="003C5D39" w:rsidRDefault="003C5D39" w:rsidP="003C5D39">
      <w:pPr>
        <w:pStyle w:val="Heading2"/>
      </w:pPr>
    </w:p>
    <w:p w14:paraId="5F14C07D" w14:textId="63372C5F" w:rsidR="003C5D39" w:rsidRDefault="003C5D39" w:rsidP="003C5D39">
      <w:pPr>
        <w:pStyle w:val="Heading2"/>
      </w:pPr>
      <w:bookmarkStart w:id="48" w:name="_Toc166580190"/>
      <w:r>
        <w:t xml:space="preserve">Table: </w:t>
      </w:r>
      <w:proofErr w:type="spellStart"/>
      <w:r>
        <w:rPr>
          <w:rStyle w:val="VerbatimChar"/>
        </w:rPr>
        <w:t>user_friends</w:t>
      </w:r>
      <w:bookmarkEnd w:id="48"/>
      <w:proofErr w:type="spellEnd"/>
    </w:p>
    <w:p w14:paraId="3A297013" w14:textId="77777777" w:rsidR="003C5D39" w:rsidRDefault="003C5D39" w:rsidP="003C5D39">
      <w:pPr>
        <w:pStyle w:val="FirstParagraph"/>
      </w:pPr>
      <w:r>
        <w:t>This table contains user friendship relation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49"/>
        <w:gridCol w:w="1114"/>
        <w:gridCol w:w="3348"/>
        <w:gridCol w:w="3849"/>
      </w:tblGrid>
      <w:tr w:rsidR="003C5D39" w14:paraId="00BC71C4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2BD5B9F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570D0FC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0E0E71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A4CD60C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0B66C38F" w14:textId="77777777" w:rsidTr="003C5D39">
        <w:tc>
          <w:tcPr>
            <w:tcW w:w="0" w:type="auto"/>
            <w:hideMark/>
          </w:tcPr>
          <w:p w14:paraId="586512CA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388EBE21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5720C8C3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1FC2B357" w14:textId="77777777" w:rsidR="003C5D39" w:rsidRDefault="003C5D39">
            <w:pPr>
              <w:pStyle w:val="Compact"/>
            </w:pPr>
            <w:r>
              <w:t>Unique identifier for each friendship record</w:t>
            </w:r>
          </w:p>
        </w:tc>
      </w:tr>
    </w:tbl>
    <w:p w14:paraId="2AECDFC1" w14:textId="77777777" w:rsidR="003C5D39" w:rsidRDefault="003C5D39" w:rsidP="003C5D39">
      <w:pPr>
        <w:pStyle w:val="Heading2"/>
      </w:pPr>
      <w:bookmarkStart w:id="49" w:name="table-user_friends"/>
      <w:bookmarkEnd w:id="49"/>
    </w:p>
    <w:p w14:paraId="5D4ACF82" w14:textId="77777777" w:rsidR="003C5D39" w:rsidRDefault="003C5D39" w:rsidP="003C5D39">
      <w:pPr>
        <w:pStyle w:val="Heading2"/>
      </w:pPr>
    </w:p>
    <w:p w14:paraId="00690C36" w14:textId="7C8033A9" w:rsidR="003C5D39" w:rsidRDefault="003C5D39" w:rsidP="003C5D39">
      <w:pPr>
        <w:pStyle w:val="Heading2"/>
      </w:pPr>
      <w:bookmarkStart w:id="50" w:name="_Toc166580191"/>
      <w:r>
        <w:t xml:space="preserve">Table: </w:t>
      </w:r>
      <w:proofErr w:type="spellStart"/>
      <w:r>
        <w:rPr>
          <w:rStyle w:val="VerbatimChar"/>
        </w:rPr>
        <w:t>user_likes</w:t>
      </w:r>
      <w:bookmarkEnd w:id="50"/>
      <w:proofErr w:type="spellEnd"/>
    </w:p>
    <w:p w14:paraId="59061D20" w14:textId="77777777" w:rsidR="003C5D39" w:rsidRDefault="003C5D39" w:rsidP="003C5D39">
      <w:pPr>
        <w:pStyle w:val="FirstParagraph"/>
      </w:pPr>
      <w:r>
        <w:t>This table tracks the likes made by user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72"/>
        <w:gridCol w:w="1437"/>
        <w:gridCol w:w="3402"/>
        <w:gridCol w:w="3249"/>
      </w:tblGrid>
      <w:tr w:rsidR="003C5D39" w14:paraId="532F2A99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A984697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D901A6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620FB46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546839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7D84370B" w14:textId="77777777" w:rsidTr="003C5D39">
        <w:tc>
          <w:tcPr>
            <w:tcW w:w="0" w:type="auto"/>
            <w:hideMark/>
          </w:tcPr>
          <w:p w14:paraId="53820BE5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3F0F21A4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428A5510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4FEE2166" w14:textId="77777777" w:rsidR="003C5D39" w:rsidRDefault="003C5D39">
            <w:pPr>
              <w:pStyle w:val="Compact"/>
            </w:pPr>
            <w:r>
              <w:t>Unique identifier for each like record</w:t>
            </w:r>
          </w:p>
        </w:tc>
      </w:tr>
      <w:tr w:rsidR="003C5D39" w14:paraId="517ABA4D" w14:textId="77777777" w:rsidTr="003C5D39">
        <w:tc>
          <w:tcPr>
            <w:tcW w:w="0" w:type="auto"/>
            <w:hideMark/>
          </w:tcPr>
          <w:p w14:paraId="54409DE7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user_id</w:t>
            </w:r>
            <w:proofErr w:type="spellEnd"/>
          </w:p>
        </w:tc>
        <w:tc>
          <w:tcPr>
            <w:tcW w:w="0" w:type="auto"/>
            <w:hideMark/>
          </w:tcPr>
          <w:p w14:paraId="4DF678F7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038B719A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1791DA91" w14:textId="77777777" w:rsidR="003C5D39" w:rsidRDefault="003C5D39">
            <w:pPr>
              <w:pStyle w:val="Compact"/>
            </w:pPr>
            <w:r>
              <w:t>ID of the user who liked the post</w:t>
            </w:r>
          </w:p>
        </w:tc>
      </w:tr>
      <w:tr w:rsidR="003C5D39" w14:paraId="2AF9C71D" w14:textId="77777777" w:rsidTr="003C5D39">
        <w:tc>
          <w:tcPr>
            <w:tcW w:w="0" w:type="auto"/>
            <w:hideMark/>
          </w:tcPr>
          <w:p w14:paraId="6C49FCB4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ost_id</w:t>
            </w:r>
            <w:proofErr w:type="spellEnd"/>
          </w:p>
        </w:tc>
        <w:tc>
          <w:tcPr>
            <w:tcW w:w="0" w:type="auto"/>
            <w:hideMark/>
          </w:tcPr>
          <w:p w14:paraId="6D707255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0DDF2B48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458C1B22" w14:textId="77777777" w:rsidR="003C5D39" w:rsidRDefault="003C5D39">
            <w:pPr>
              <w:pStyle w:val="Compact"/>
            </w:pPr>
            <w:r>
              <w:t>ID of the liked post</w:t>
            </w:r>
          </w:p>
        </w:tc>
      </w:tr>
      <w:tr w:rsidR="003C5D39" w14:paraId="285070FA" w14:textId="77777777" w:rsidTr="003C5D39">
        <w:tc>
          <w:tcPr>
            <w:tcW w:w="0" w:type="auto"/>
            <w:hideMark/>
          </w:tcPr>
          <w:p w14:paraId="4B585C41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liked_at</w:t>
            </w:r>
            <w:proofErr w:type="spellEnd"/>
          </w:p>
        </w:tc>
        <w:tc>
          <w:tcPr>
            <w:tcW w:w="0" w:type="auto"/>
            <w:hideMark/>
          </w:tcPr>
          <w:p w14:paraId="17D816B6" w14:textId="77777777" w:rsidR="003C5D39" w:rsidRDefault="003C5D39">
            <w:pPr>
              <w:pStyle w:val="Compact"/>
            </w:pPr>
            <w:r>
              <w:t>TIMESTAMP</w:t>
            </w:r>
          </w:p>
        </w:tc>
        <w:tc>
          <w:tcPr>
            <w:tcW w:w="0" w:type="auto"/>
            <w:hideMark/>
          </w:tcPr>
          <w:p w14:paraId="57EC0993" w14:textId="77777777" w:rsidR="003C5D39" w:rsidRDefault="003C5D39">
            <w:pPr>
              <w:pStyle w:val="Compact"/>
            </w:pPr>
            <w:r>
              <w:t>DEFAULT CURRENT_TIMESTAMP</w:t>
            </w:r>
          </w:p>
        </w:tc>
        <w:tc>
          <w:tcPr>
            <w:tcW w:w="0" w:type="auto"/>
            <w:hideMark/>
          </w:tcPr>
          <w:p w14:paraId="153834DB" w14:textId="77777777" w:rsidR="003C5D39" w:rsidRDefault="003C5D39">
            <w:pPr>
              <w:pStyle w:val="Compact"/>
            </w:pPr>
            <w:r>
              <w:t>Timestamp when the post was liked</w:t>
            </w:r>
          </w:p>
        </w:tc>
      </w:tr>
    </w:tbl>
    <w:p w14:paraId="310B023C" w14:textId="77777777" w:rsidR="003C5D39" w:rsidRDefault="003C5D39" w:rsidP="003C5D39">
      <w:pPr>
        <w:pStyle w:val="Heading3"/>
        <w:rPr>
          <w:rFonts w:asciiTheme="majorHAnsi" w:hAnsiTheme="majorHAnsi"/>
        </w:rPr>
      </w:pPr>
      <w:bookmarkStart w:id="51" w:name="_Toc166580192"/>
      <w:r>
        <w:t>Constraints</w:t>
      </w:r>
      <w:bookmarkEnd w:id="51"/>
    </w:p>
    <w:p w14:paraId="0E61825B" w14:textId="77777777" w:rsidR="003C5D39" w:rsidRDefault="003C5D39" w:rsidP="003C5D39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unique_like</w:t>
      </w:r>
      <w:proofErr w:type="spellEnd"/>
      <w:r>
        <w:t xml:space="preserve">: Unique constraint on 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ost_id</w:t>
      </w:r>
      <w:proofErr w:type="spellEnd"/>
      <w:r>
        <w:rPr>
          <w:rStyle w:val="VerbatimChar"/>
        </w:rPr>
        <w:t>)</w:t>
      </w:r>
    </w:p>
    <w:p w14:paraId="4DD28645" w14:textId="77777777" w:rsidR="003C5D39" w:rsidRDefault="003C5D39" w:rsidP="003C5D39">
      <w:pPr>
        <w:pStyle w:val="Compact"/>
        <w:numPr>
          <w:ilvl w:val="0"/>
          <w:numId w:val="12"/>
        </w:numPr>
      </w:pPr>
      <w:r>
        <w:rPr>
          <w:rStyle w:val="VerbatimChar"/>
        </w:rPr>
        <w:t>user_likes_ibfk_1</w:t>
      </w:r>
      <w:r>
        <w:t xml:space="preserve">: Foreign key referencing </w:t>
      </w:r>
      <w:r>
        <w:rPr>
          <w:rStyle w:val="VerbatimChar"/>
        </w:rPr>
        <w:t>users(id)</w:t>
      </w:r>
    </w:p>
    <w:p w14:paraId="2075DB29" w14:textId="77777777" w:rsidR="003C5D39" w:rsidRDefault="003C5D39" w:rsidP="003C5D39">
      <w:pPr>
        <w:pStyle w:val="Compact"/>
        <w:numPr>
          <w:ilvl w:val="0"/>
          <w:numId w:val="12"/>
        </w:numPr>
      </w:pPr>
      <w:r>
        <w:rPr>
          <w:rStyle w:val="VerbatimChar"/>
        </w:rPr>
        <w:t>user_likes_ibfk_2</w:t>
      </w:r>
      <w:r>
        <w:t xml:space="preserve">: Foreign key referencing </w:t>
      </w:r>
      <w:r>
        <w:rPr>
          <w:rStyle w:val="VerbatimChar"/>
        </w:rPr>
        <w:t>posts(id)</w:t>
      </w:r>
    </w:p>
    <w:p w14:paraId="6465826B" w14:textId="77777777" w:rsidR="003C5D39" w:rsidRDefault="003C5D39" w:rsidP="003C5D39">
      <w:pPr>
        <w:pStyle w:val="Heading3"/>
      </w:pPr>
      <w:bookmarkStart w:id="52" w:name="constraints-1"/>
      <w:bookmarkStart w:id="53" w:name="_Toc166580193"/>
      <w:bookmarkEnd w:id="52"/>
      <w:r>
        <w:t>Indexes</w:t>
      </w:r>
      <w:bookmarkEnd w:id="53"/>
    </w:p>
    <w:p w14:paraId="603921CC" w14:textId="39EA092A" w:rsidR="003C5D39" w:rsidRPr="003C5D39" w:rsidRDefault="003C5D39" w:rsidP="003C5D39">
      <w:pPr>
        <w:pStyle w:val="Compact"/>
        <w:numPr>
          <w:ilvl w:val="0"/>
          <w:numId w:val="12"/>
        </w:numPr>
        <w:rPr>
          <w:rStyle w:val="VerbatimChar"/>
          <w:rFonts w:asciiTheme="minorHAnsi" w:hAnsiTheme="minorHAnsi"/>
        </w:rPr>
      </w:pPr>
      <w:proofErr w:type="spellStart"/>
      <w:r>
        <w:rPr>
          <w:rStyle w:val="VerbatimChar"/>
        </w:rPr>
        <w:t>post_id</w:t>
      </w:r>
      <w:proofErr w:type="spellEnd"/>
      <w:r>
        <w:t xml:space="preserve">: Index on </w:t>
      </w:r>
      <w:proofErr w:type="spellStart"/>
      <w:r>
        <w:rPr>
          <w:rStyle w:val="VerbatimChar"/>
        </w:rPr>
        <w:t>post_</w:t>
      </w:r>
      <w:proofErr w:type="gramStart"/>
      <w:r>
        <w:rPr>
          <w:rStyle w:val="VerbatimChar"/>
        </w:rPr>
        <w:t>id</w:t>
      </w:r>
      <w:bookmarkStart w:id="54" w:name="indexes-2"/>
      <w:bookmarkStart w:id="55" w:name="table-user_likes"/>
      <w:bookmarkEnd w:id="54"/>
      <w:bookmarkEnd w:id="55"/>
      <w:proofErr w:type="spellEnd"/>
      <w:proofErr w:type="gramEnd"/>
    </w:p>
    <w:p w14:paraId="416D4CCE" w14:textId="77777777" w:rsidR="003C5D39" w:rsidRDefault="003C5D39" w:rsidP="003C5D39">
      <w:pPr>
        <w:pStyle w:val="Compact"/>
        <w:rPr>
          <w:rStyle w:val="VerbatimChar"/>
        </w:rPr>
      </w:pPr>
    </w:p>
    <w:p w14:paraId="3B8A3F6B" w14:textId="77777777" w:rsidR="003C5D39" w:rsidRDefault="003C5D39" w:rsidP="003C5D39">
      <w:pPr>
        <w:pStyle w:val="Compact"/>
        <w:rPr>
          <w:rStyle w:val="VerbatimChar"/>
        </w:rPr>
      </w:pPr>
    </w:p>
    <w:p w14:paraId="0BDC8FD9" w14:textId="77777777" w:rsidR="003C5D39" w:rsidRDefault="003C5D39" w:rsidP="003C5D39">
      <w:pPr>
        <w:pStyle w:val="Compact"/>
        <w:rPr>
          <w:rStyle w:val="VerbatimChar"/>
        </w:rPr>
      </w:pPr>
    </w:p>
    <w:p w14:paraId="0A0DAAEC" w14:textId="77777777" w:rsidR="003C5D39" w:rsidRDefault="003C5D39" w:rsidP="003C5D39">
      <w:pPr>
        <w:pStyle w:val="Compact"/>
        <w:rPr>
          <w:rStyle w:val="VerbatimChar"/>
        </w:rPr>
      </w:pPr>
    </w:p>
    <w:p w14:paraId="7158B8C0" w14:textId="77777777" w:rsidR="003C5D39" w:rsidRDefault="003C5D39" w:rsidP="003C5D39">
      <w:pPr>
        <w:pStyle w:val="Compact"/>
        <w:rPr>
          <w:rStyle w:val="VerbatimChar"/>
        </w:rPr>
      </w:pPr>
    </w:p>
    <w:p w14:paraId="6FE090A1" w14:textId="77777777" w:rsidR="003C5D39" w:rsidRDefault="003C5D39" w:rsidP="003C5D39">
      <w:pPr>
        <w:pStyle w:val="Compact"/>
        <w:rPr>
          <w:rStyle w:val="VerbatimChar"/>
        </w:rPr>
      </w:pPr>
    </w:p>
    <w:p w14:paraId="0CA600CF" w14:textId="77777777" w:rsidR="003C5D39" w:rsidRDefault="003C5D39" w:rsidP="003C5D39">
      <w:pPr>
        <w:pStyle w:val="Compact"/>
        <w:rPr>
          <w:rStyle w:val="VerbatimChar"/>
        </w:rPr>
      </w:pPr>
    </w:p>
    <w:p w14:paraId="7491AC4D" w14:textId="77777777" w:rsidR="003C5D39" w:rsidRDefault="003C5D39" w:rsidP="003C5D39">
      <w:pPr>
        <w:pStyle w:val="Compact"/>
        <w:rPr>
          <w:rStyle w:val="VerbatimChar"/>
        </w:rPr>
      </w:pPr>
    </w:p>
    <w:p w14:paraId="7AF8BEFF" w14:textId="77777777" w:rsidR="003C5D39" w:rsidRDefault="003C5D39" w:rsidP="003C5D39">
      <w:pPr>
        <w:pStyle w:val="Compact"/>
        <w:rPr>
          <w:rStyle w:val="VerbatimChar"/>
        </w:rPr>
      </w:pPr>
    </w:p>
    <w:p w14:paraId="06CF9EED" w14:textId="77777777" w:rsidR="003C5D39" w:rsidRDefault="003C5D39" w:rsidP="003C5D39">
      <w:pPr>
        <w:pStyle w:val="Compact"/>
        <w:rPr>
          <w:rStyle w:val="VerbatimChar"/>
        </w:rPr>
      </w:pPr>
    </w:p>
    <w:p w14:paraId="28CCE74E" w14:textId="77777777" w:rsidR="003C5D39" w:rsidRDefault="003C5D39" w:rsidP="003C5D39">
      <w:pPr>
        <w:pStyle w:val="Compact"/>
        <w:rPr>
          <w:rStyle w:val="VerbatimChar"/>
        </w:rPr>
      </w:pPr>
    </w:p>
    <w:p w14:paraId="3E790172" w14:textId="77777777" w:rsidR="003C5D39" w:rsidRDefault="003C5D39" w:rsidP="003C5D39">
      <w:pPr>
        <w:pStyle w:val="Compact"/>
        <w:rPr>
          <w:rStyle w:val="VerbatimChar"/>
        </w:rPr>
      </w:pPr>
    </w:p>
    <w:p w14:paraId="060FE3BB" w14:textId="77777777" w:rsidR="003C5D39" w:rsidRDefault="003C5D39" w:rsidP="003C5D39">
      <w:pPr>
        <w:pStyle w:val="Compact"/>
        <w:rPr>
          <w:rStyle w:val="VerbatimChar"/>
        </w:rPr>
      </w:pPr>
    </w:p>
    <w:p w14:paraId="601A4A8C" w14:textId="77777777" w:rsidR="003C5D39" w:rsidRDefault="003C5D39" w:rsidP="003C5D39">
      <w:pPr>
        <w:pStyle w:val="Compact"/>
        <w:rPr>
          <w:rStyle w:val="VerbatimChar"/>
        </w:rPr>
      </w:pPr>
    </w:p>
    <w:p w14:paraId="0F15E3DE" w14:textId="77777777" w:rsidR="003C5D39" w:rsidRDefault="003C5D39" w:rsidP="003C5D39">
      <w:pPr>
        <w:pStyle w:val="Compact"/>
      </w:pPr>
    </w:p>
    <w:p w14:paraId="02F02BFF" w14:textId="2E146A27" w:rsidR="003C5D39" w:rsidRDefault="003C5D39" w:rsidP="003C5D39">
      <w:pPr>
        <w:pStyle w:val="Heading2"/>
      </w:pPr>
      <w:bookmarkStart w:id="56" w:name="_Toc166580194"/>
      <w:r>
        <w:lastRenderedPageBreak/>
        <w:t xml:space="preserve">Table: </w:t>
      </w:r>
      <w:proofErr w:type="spellStart"/>
      <w:r>
        <w:rPr>
          <w:rStyle w:val="VerbatimChar"/>
        </w:rPr>
        <w:t>user_reports</w:t>
      </w:r>
      <w:bookmarkEnd w:id="56"/>
      <w:proofErr w:type="spellEnd"/>
    </w:p>
    <w:p w14:paraId="52D491A7" w14:textId="77777777" w:rsidR="003C5D39" w:rsidRDefault="003C5D39" w:rsidP="003C5D39">
      <w:pPr>
        <w:pStyle w:val="FirstParagraph"/>
      </w:pPr>
      <w:r>
        <w:t>This table contains user reports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50"/>
        <w:gridCol w:w="1148"/>
        <w:gridCol w:w="3444"/>
        <w:gridCol w:w="3718"/>
      </w:tblGrid>
      <w:tr w:rsidR="003C5D39" w14:paraId="61942A6F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E4A077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ECDC2F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9C7C094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F33CEDF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64734570" w14:textId="77777777" w:rsidTr="003C5D39">
        <w:tc>
          <w:tcPr>
            <w:tcW w:w="0" w:type="auto"/>
            <w:hideMark/>
          </w:tcPr>
          <w:p w14:paraId="0C2CD3F9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2ECC9D4C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7ABB3C08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7BFAED6C" w14:textId="77777777" w:rsidR="003C5D39" w:rsidRDefault="003C5D39">
            <w:pPr>
              <w:pStyle w:val="Compact"/>
            </w:pPr>
            <w:r>
              <w:t>Unique identifier for each report record</w:t>
            </w:r>
          </w:p>
        </w:tc>
      </w:tr>
    </w:tbl>
    <w:p w14:paraId="294FD176" w14:textId="77777777" w:rsidR="003C5D39" w:rsidRDefault="003C5D39" w:rsidP="003C5D39">
      <w:pPr>
        <w:pStyle w:val="Heading2"/>
      </w:pPr>
      <w:bookmarkStart w:id="57" w:name="table-user_reports"/>
      <w:bookmarkEnd w:id="57"/>
    </w:p>
    <w:p w14:paraId="353BC79C" w14:textId="36B06CEF" w:rsidR="003C5D39" w:rsidRDefault="003C5D39" w:rsidP="003C5D39">
      <w:pPr>
        <w:pStyle w:val="Heading2"/>
      </w:pPr>
      <w:bookmarkStart w:id="58" w:name="_Toc166580195"/>
      <w:r>
        <w:t xml:space="preserve">Table: </w:t>
      </w:r>
      <w:r>
        <w:rPr>
          <w:rStyle w:val="VerbatimChar"/>
        </w:rPr>
        <w:t>users</w:t>
      </w:r>
      <w:bookmarkEnd w:id="58"/>
    </w:p>
    <w:p w14:paraId="5165710E" w14:textId="77777777" w:rsidR="003C5D39" w:rsidRDefault="003C5D39" w:rsidP="003C5D39">
      <w:pPr>
        <w:pStyle w:val="FirstParagraph"/>
      </w:pPr>
      <w:r>
        <w:t>This table contains information about the users registered on the website.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932"/>
        <w:gridCol w:w="1792"/>
        <w:gridCol w:w="2820"/>
        <w:gridCol w:w="2816"/>
      </w:tblGrid>
      <w:tr w:rsidR="003C5D39" w14:paraId="136169D4" w14:textId="77777777" w:rsidTr="003C5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AF0791" w14:textId="77777777" w:rsidR="003C5D39" w:rsidRDefault="003C5D39">
            <w:pPr>
              <w:pStyle w:val="Compact"/>
            </w:pPr>
            <w:r>
              <w:t>Colum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4C22B94" w14:textId="77777777" w:rsidR="003C5D39" w:rsidRDefault="003C5D39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0EA7CD" w14:textId="77777777" w:rsidR="003C5D39" w:rsidRDefault="003C5D39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54857EA" w14:textId="77777777" w:rsidR="003C5D39" w:rsidRDefault="003C5D39">
            <w:pPr>
              <w:pStyle w:val="Compact"/>
            </w:pPr>
            <w:r>
              <w:t>Description</w:t>
            </w:r>
          </w:p>
        </w:tc>
      </w:tr>
      <w:tr w:rsidR="003C5D39" w14:paraId="3A087BE4" w14:textId="77777777" w:rsidTr="003C5D39">
        <w:tc>
          <w:tcPr>
            <w:tcW w:w="0" w:type="auto"/>
            <w:hideMark/>
          </w:tcPr>
          <w:p w14:paraId="1B2597E0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  <w:hideMark/>
          </w:tcPr>
          <w:p w14:paraId="0C402626" w14:textId="77777777" w:rsidR="003C5D39" w:rsidRDefault="003C5D39">
            <w:pPr>
              <w:pStyle w:val="Compact"/>
            </w:pPr>
            <w:r>
              <w:t>INT</w:t>
            </w:r>
          </w:p>
        </w:tc>
        <w:tc>
          <w:tcPr>
            <w:tcW w:w="0" w:type="auto"/>
            <w:hideMark/>
          </w:tcPr>
          <w:p w14:paraId="14043502" w14:textId="77777777" w:rsidR="003C5D39" w:rsidRDefault="003C5D39">
            <w:pPr>
              <w:pStyle w:val="Compact"/>
            </w:pPr>
            <w:r>
              <w:t>PRIMARY KEY, AUTO_INCREMENT</w:t>
            </w:r>
          </w:p>
        </w:tc>
        <w:tc>
          <w:tcPr>
            <w:tcW w:w="0" w:type="auto"/>
            <w:hideMark/>
          </w:tcPr>
          <w:p w14:paraId="00723FDC" w14:textId="77777777" w:rsidR="003C5D39" w:rsidRDefault="003C5D39">
            <w:pPr>
              <w:pStyle w:val="Compact"/>
            </w:pPr>
            <w:r>
              <w:t>Unique identifier for each user</w:t>
            </w:r>
          </w:p>
        </w:tc>
      </w:tr>
      <w:tr w:rsidR="003C5D39" w14:paraId="1B667C76" w14:textId="77777777" w:rsidTr="003C5D39">
        <w:tc>
          <w:tcPr>
            <w:tcW w:w="0" w:type="auto"/>
            <w:hideMark/>
          </w:tcPr>
          <w:p w14:paraId="7285B0AB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username</w:t>
            </w:r>
          </w:p>
        </w:tc>
        <w:tc>
          <w:tcPr>
            <w:tcW w:w="0" w:type="auto"/>
            <w:hideMark/>
          </w:tcPr>
          <w:p w14:paraId="0DD7896F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20C01DCD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0543F6FA" w14:textId="77777777" w:rsidR="003C5D39" w:rsidRDefault="003C5D39">
            <w:pPr>
              <w:pStyle w:val="Compact"/>
            </w:pPr>
            <w:r>
              <w:t>Username of the user</w:t>
            </w:r>
          </w:p>
        </w:tc>
      </w:tr>
      <w:tr w:rsidR="003C5D39" w14:paraId="47EAA825" w14:textId="77777777" w:rsidTr="003C5D39">
        <w:tc>
          <w:tcPr>
            <w:tcW w:w="0" w:type="auto"/>
            <w:hideMark/>
          </w:tcPr>
          <w:p w14:paraId="45C171B7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wd</w:t>
            </w:r>
            <w:proofErr w:type="spellEnd"/>
          </w:p>
        </w:tc>
        <w:tc>
          <w:tcPr>
            <w:tcW w:w="0" w:type="auto"/>
            <w:hideMark/>
          </w:tcPr>
          <w:p w14:paraId="293451D3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5733C50C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781B3C71" w14:textId="77777777" w:rsidR="003C5D39" w:rsidRDefault="003C5D39">
            <w:pPr>
              <w:pStyle w:val="Compact"/>
            </w:pPr>
            <w:r>
              <w:t>Password for the user's account</w:t>
            </w:r>
          </w:p>
        </w:tc>
      </w:tr>
      <w:tr w:rsidR="003C5D39" w14:paraId="7C806709" w14:textId="77777777" w:rsidTr="003C5D39">
        <w:tc>
          <w:tcPr>
            <w:tcW w:w="0" w:type="auto"/>
            <w:hideMark/>
          </w:tcPr>
          <w:p w14:paraId="10417F44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email</w:t>
            </w:r>
          </w:p>
        </w:tc>
        <w:tc>
          <w:tcPr>
            <w:tcW w:w="0" w:type="auto"/>
            <w:hideMark/>
          </w:tcPr>
          <w:p w14:paraId="3BBC15CA" w14:textId="77777777" w:rsidR="003C5D39" w:rsidRDefault="003C5D39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  <w:tc>
          <w:tcPr>
            <w:tcW w:w="0" w:type="auto"/>
            <w:hideMark/>
          </w:tcPr>
          <w:p w14:paraId="399CC82A" w14:textId="77777777" w:rsidR="003C5D39" w:rsidRDefault="003C5D39">
            <w:pPr>
              <w:pStyle w:val="Compact"/>
            </w:pPr>
            <w:r>
              <w:t>NOT NULL</w:t>
            </w:r>
          </w:p>
        </w:tc>
        <w:tc>
          <w:tcPr>
            <w:tcW w:w="0" w:type="auto"/>
            <w:hideMark/>
          </w:tcPr>
          <w:p w14:paraId="4EB7CEAB" w14:textId="77777777" w:rsidR="003C5D39" w:rsidRDefault="003C5D39">
            <w:pPr>
              <w:pStyle w:val="Compact"/>
            </w:pPr>
            <w:r>
              <w:t>Email address of the user</w:t>
            </w:r>
          </w:p>
        </w:tc>
      </w:tr>
      <w:tr w:rsidR="003C5D39" w14:paraId="4BB98314" w14:textId="77777777" w:rsidTr="003C5D39">
        <w:tc>
          <w:tcPr>
            <w:tcW w:w="0" w:type="auto"/>
            <w:hideMark/>
          </w:tcPr>
          <w:p w14:paraId="64FDBA34" w14:textId="77777777" w:rsidR="003C5D39" w:rsidRDefault="003C5D39">
            <w:pPr>
              <w:pStyle w:val="Compact"/>
            </w:pPr>
            <w:r>
              <w:rPr>
                <w:rStyle w:val="VerbatimChar"/>
              </w:rPr>
              <w:t>admin</w:t>
            </w:r>
          </w:p>
        </w:tc>
        <w:tc>
          <w:tcPr>
            <w:tcW w:w="0" w:type="auto"/>
            <w:hideMark/>
          </w:tcPr>
          <w:p w14:paraId="74DD597E" w14:textId="77777777" w:rsidR="003C5D39" w:rsidRDefault="003C5D39">
            <w:pPr>
              <w:pStyle w:val="Compact"/>
            </w:pPr>
            <w:proofErr w:type="gramStart"/>
            <w:r>
              <w:t>TINYINT(</w:t>
            </w:r>
            <w:proofErr w:type="gramEnd"/>
            <w:r>
              <w:t>1)</w:t>
            </w:r>
          </w:p>
        </w:tc>
        <w:tc>
          <w:tcPr>
            <w:tcW w:w="0" w:type="auto"/>
            <w:hideMark/>
          </w:tcPr>
          <w:p w14:paraId="6ABF3999" w14:textId="77777777" w:rsidR="003C5D39" w:rsidRDefault="003C5D39">
            <w:pPr>
              <w:pStyle w:val="Compact"/>
            </w:pPr>
            <w:r>
              <w:t>DEFAULT 0, NOT NULL</w:t>
            </w:r>
          </w:p>
        </w:tc>
        <w:tc>
          <w:tcPr>
            <w:tcW w:w="0" w:type="auto"/>
            <w:hideMark/>
          </w:tcPr>
          <w:p w14:paraId="4511821E" w14:textId="77777777" w:rsidR="003C5D39" w:rsidRDefault="003C5D39">
            <w:pPr>
              <w:pStyle w:val="Compact"/>
            </w:pPr>
            <w:r>
              <w:t>Boolean flag indicating if the user is an admin</w:t>
            </w:r>
          </w:p>
        </w:tc>
      </w:tr>
      <w:tr w:rsidR="003C5D39" w14:paraId="5DE7DA66" w14:textId="77777777" w:rsidTr="003C5D39">
        <w:tc>
          <w:tcPr>
            <w:tcW w:w="0" w:type="auto"/>
            <w:hideMark/>
          </w:tcPr>
          <w:p w14:paraId="26E6695D" w14:textId="77777777" w:rsidR="003C5D39" w:rsidRDefault="003C5D39">
            <w:pPr>
              <w:pStyle w:val="Compact"/>
            </w:pPr>
            <w:proofErr w:type="spellStart"/>
            <w:r>
              <w:rPr>
                <w:rStyle w:val="VerbatimChar"/>
              </w:rPr>
              <w:t>profile_photo</w:t>
            </w:r>
            <w:proofErr w:type="spellEnd"/>
          </w:p>
        </w:tc>
        <w:tc>
          <w:tcPr>
            <w:tcW w:w="0" w:type="auto"/>
            <w:hideMark/>
          </w:tcPr>
          <w:p w14:paraId="7064D91E" w14:textId="77777777" w:rsidR="003C5D39" w:rsidRDefault="003C5D39">
            <w:pPr>
              <w:pStyle w:val="Compact"/>
            </w:pPr>
            <w:r>
              <w:t>LONGBLOB</w:t>
            </w:r>
          </w:p>
        </w:tc>
        <w:tc>
          <w:tcPr>
            <w:tcW w:w="0" w:type="auto"/>
            <w:hideMark/>
          </w:tcPr>
          <w:p w14:paraId="67EA46E9" w14:textId="77777777" w:rsidR="003C5D39" w:rsidRDefault="003C5D39">
            <w:pPr>
              <w:pStyle w:val="Compact"/>
            </w:pPr>
            <w:r>
              <w:t>DEFAULT 'profile.png'</w:t>
            </w:r>
          </w:p>
        </w:tc>
        <w:tc>
          <w:tcPr>
            <w:tcW w:w="0" w:type="auto"/>
            <w:hideMark/>
          </w:tcPr>
          <w:p w14:paraId="21AF51F5" w14:textId="77777777" w:rsidR="003C5D39" w:rsidRDefault="003C5D39">
            <w:pPr>
              <w:pStyle w:val="Compact"/>
            </w:pPr>
            <w:r>
              <w:t>Profile photo of the user</w:t>
            </w:r>
          </w:p>
        </w:tc>
      </w:tr>
    </w:tbl>
    <w:p w14:paraId="22B27650" w14:textId="77777777" w:rsidR="003C5D39" w:rsidRDefault="003C5D39" w:rsidP="003C5D39">
      <w:bookmarkStart w:id="59" w:name="table-users"/>
      <w:bookmarkStart w:id="60" w:name="database-schema-for-imishitpoststatus"/>
      <w:bookmarkEnd w:id="59"/>
      <w:bookmarkEnd w:id="60"/>
    </w:p>
    <w:p w14:paraId="5D397F95" w14:textId="77777777" w:rsidR="003C5D39" w:rsidRDefault="003C5D39" w:rsidP="005D3F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</w:p>
    <w:p w14:paraId="531DBB8A" w14:textId="77777777" w:rsidR="003C5D39" w:rsidRPr="003C5D39" w:rsidRDefault="003C5D39" w:rsidP="005D3F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</w:p>
    <w:sectPr w:rsidR="003C5D39" w:rsidRPr="003C5D39" w:rsidSect="00BF26E4">
      <w:head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DBC369" w14:textId="77777777" w:rsidR="0042638E" w:rsidRDefault="0042638E" w:rsidP="00BF26E4">
      <w:pPr>
        <w:spacing w:after="0" w:line="240" w:lineRule="auto"/>
      </w:pPr>
      <w:r>
        <w:separator/>
      </w:r>
    </w:p>
  </w:endnote>
  <w:endnote w:type="continuationSeparator" w:id="0">
    <w:p w14:paraId="15841BC5" w14:textId="77777777" w:rsidR="0042638E" w:rsidRDefault="0042638E" w:rsidP="00BF2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B3FE01" w14:textId="77777777" w:rsidR="0042638E" w:rsidRDefault="0042638E" w:rsidP="00BF26E4">
      <w:pPr>
        <w:spacing w:after="0" w:line="240" w:lineRule="auto"/>
      </w:pPr>
      <w:r>
        <w:separator/>
      </w:r>
    </w:p>
  </w:footnote>
  <w:footnote w:type="continuationSeparator" w:id="0">
    <w:p w14:paraId="0FEEEC65" w14:textId="77777777" w:rsidR="0042638E" w:rsidRDefault="0042638E" w:rsidP="00BF26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3991061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E08907" w14:textId="22013FAA" w:rsidR="00BF26E4" w:rsidRDefault="00BF26E4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E75F96D" w14:textId="77777777" w:rsidR="00BF26E4" w:rsidRDefault="00BF26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7CA64B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CD55256"/>
    <w:multiLevelType w:val="multilevel"/>
    <w:tmpl w:val="064E2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C8168D"/>
    <w:multiLevelType w:val="multilevel"/>
    <w:tmpl w:val="ADB4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D05876"/>
    <w:multiLevelType w:val="multilevel"/>
    <w:tmpl w:val="01903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231253"/>
    <w:multiLevelType w:val="multilevel"/>
    <w:tmpl w:val="52202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6B2A16"/>
    <w:multiLevelType w:val="multilevel"/>
    <w:tmpl w:val="7F266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A70306"/>
    <w:multiLevelType w:val="multilevel"/>
    <w:tmpl w:val="4B96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516748"/>
    <w:multiLevelType w:val="multilevel"/>
    <w:tmpl w:val="0ECAC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7D3EEF"/>
    <w:multiLevelType w:val="multilevel"/>
    <w:tmpl w:val="39387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69495B"/>
    <w:multiLevelType w:val="multilevel"/>
    <w:tmpl w:val="B3BE0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BC0778"/>
    <w:multiLevelType w:val="multilevel"/>
    <w:tmpl w:val="828CD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706425"/>
    <w:multiLevelType w:val="multilevel"/>
    <w:tmpl w:val="4BC8B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5666491">
    <w:abstractNumId w:val="3"/>
  </w:num>
  <w:num w:numId="2" w16cid:durableId="291640496">
    <w:abstractNumId w:val="11"/>
  </w:num>
  <w:num w:numId="3" w16cid:durableId="197281348">
    <w:abstractNumId w:val="8"/>
  </w:num>
  <w:num w:numId="4" w16cid:durableId="293875529">
    <w:abstractNumId w:val="7"/>
  </w:num>
  <w:num w:numId="5" w16cid:durableId="416828956">
    <w:abstractNumId w:val="4"/>
  </w:num>
  <w:num w:numId="6" w16cid:durableId="698048156">
    <w:abstractNumId w:val="5"/>
  </w:num>
  <w:num w:numId="7" w16cid:durableId="1303803740">
    <w:abstractNumId w:val="9"/>
  </w:num>
  <w:num w:numId="8" w16cid:durableId="1356464378">
    <w:abstractNumId w:val="6"/>
  </w:num>
  <w:num w:numId="9" w16cid:durableId="946742261">
    <w:abstractNumId w:val="1"/>
  </w:num>
  <w:num w:numId="10" w16cid:durableId="1227574312">
    <w:abstractNumId w:val="2"/>
  </w:num>
  <w:num w:numId="11" w16cid:durableId="1665088232">
    <w:abstractNumId w:val="10"/>
  </w:num>
  <w:num w:numId="12" w16cid:durableId="201648977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2735"/>
    <w:rsid w:val="003906B3"/>
    <w:rsid w:val="003C5D39"/>
    <w:rsid w:val="0042638E"/>
    <w:rsid w:val="00436AE7"/>
    <w:rsid w:val="00462735"/>
    <w:rsid w:val="0053099F"/>
    <w:rsid w:val="005D3F85"/>
    <w:rsid w:val="00774584"/>
    <w:rsid w:val="009B0176"/>
    <w:rsid w:val="00BF26E4"/>
    <w:rsid w:val="00C76E36"/>
    <w:rsid w:val="00E93033"/>
    <w:rsid w:val="00F80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04F33"/>
  <w15:chartTrackingRefBased/>
  <w15:docId w15:val="{D80B94C3-23E8-4E21-BC76-5A8F93920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27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27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27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27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27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27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27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27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27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27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627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627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273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273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27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27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27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27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27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27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27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27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27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27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27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273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27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273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273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627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46273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6273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62735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BF26E4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BF26E4"/>
    <w:rPr>
      <w:rFonts w:eastAsiaTheme="minorEastAsia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F2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6E4"/>
  </w:style>
  <w:style w:type="paragraph" w:styleId="Footer">
    <w:name w:val="footer"/>
    <w:basedOn w:val="Normal"/>
    <w:link w:val="FooterChar"/>
    <w:uiPriority w:val="99"/>
    <w:unhideWhenUsed/>
    <w:rsid w:val="00BF2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6E4"/>
  </w:style>
  <w:style w:type="paragraph" w:styleId="HTMLPreformatted">
    <w:name w:val="HTML Preformatted"/>
    <w:basedOn w:val="Normal"/>
    <w:link w:val="HTMLPreformattedChar"/>
    <w:uiPriority w:val="99"/>
    <w:unhideWhenUsed/>
    <w:rsid w:val="005D3F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3F85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3C5D39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3C5D39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locked/>
    <w:rsid w:val="003C5D3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C5D39"/>
    <w:pPr>
      <w:wordWrap w:val="0"/>
      <w:spacing w:after="200" w:line="240" w:lineRule="auto"/>
    </w:pPr>
    <w:rPr>
      <w:rFonts w:ascii="Consolas" w:hAnsi="Consolas"/>
    </w:rPr>
  </w:style>
  <w:style w:type="table" w:customStyle="1" w:styleId="Table">
    <w:name w:val="Table"/>
    <w:semiHidden/>
    <w:qFormat/>
    <w:rsid w:val="003C5D39"/>
    <w:pPr>
      <w:spacing w:after="200" w:line="240" w:lineRule="auto"/>
    </w:pPr>
    <w:rPr>
      <w:kern w:val="0"/>
      <w:sz w:val="24"/>
      <w:szCs w:val="24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3C5D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C5D39"/>
  </w:style>
  <w:style w:type="paragraph" w:styleId="TOCHeading">
    <w:name w:val="TOC Heading"/>
    <w:basedOn w:val="Heading1"/>
    <w:next w:val="Normal"/>
    <w:uiPriority w:val="39"/>
    <w:unhideWhenUsed/>
    <w:qFormat/>
    <w:rsid w:val="00F8045C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F8045C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8045C"/>
    <w:pPr>
      <w:spacing w:after="10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F8045C"/>
    <w:pPr>
      <w:spacing w:after="100"/>
      <w:ind w:left="440"/>
    </w:pPr>
    <w:rPr>
      <w:rFonts w:eastAsiaTheme="minorEastAsia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48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ttpd.apache.org/doc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.mysql.com/do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hp.net/releases/8.2/en.ph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6A9F3-7CD1-487C-A88D-EE6C6F48B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3</Pages>
  <Words>2192</Words>
  <Characters>1250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i shitpoststatus</vt:lpstr>
    </vt:vector>
  </TitlesOfParts>
  <Company/>
  <LinksUpToDate>false</LinksUpToDate>
  <CharactersWithSpaces>1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i shitpoststatus</dc:title>
  <dc:subject/>
  <dc:creator>Cosmin-Ionel Enachescu</dc:creator>
  <cp:keywords/>
  <dc:description/>
  <cp:lastModifiedBy>Cosmin-Ionel Enachescu</cp:lastModifiedBy>
  <cp:revision>4</cp:revision>
  <dcterms:created xsi:type="dcterms:W3CDTF">2024-05-14T09:11:00Z</dcterms:created>
  <dcterms:modified xsi:type="dcterms:W3CDTF">2024-05-14T09:57:00Z</dcterms:modified>
</cp:coreProperties>
</file>